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957089" w14:textId="77777777" w:rsidR="00C27CA0" w:rsidRDefault="00C27CA0"/>
    <w:p w14:paraId="05F255EC" w14:textId="77777777" w:rsidR="00C27CA0" w:rsidRDefault="00C27CA0"/>
    <w:p w14:paraId="3CD6FE80" w14:textId="77777777" w:rsidR="00C27CA0" w:rsidRDefault="00C27CA0"/>
    <w:p w14:paraId="03613CF8" w14:textId="77777777" w:rsidR="00C27CA0" w:rsidRDefault="00C27CA0"/>
    <w:p w14:paraId="446CB329" w14:textId="77777777" w:rsidR="00C27CA0" w:rsidRDefault="00C27CA0"/>
    <w:p w14:paraId="49796C83" w14:textId="77777777" w:rsidR="00C27CA0" w:rsidRDefault="00C27CA0"/>
    <w:p w14:paraId="02539721" w14:textId="77777777" w:rsidR="00D13773" w:rsidRDefault="00D13773"/>
    <w:p w14:paraId="08CAE904" w14:textId="77777777" w:rsidR="00FD0F0D" w:rsidRDefault="00FD0F0D"/>
    <w:p w14:paraId="1EEE3E15" w14:textId="77777777" w:rsidR="00C27CA0" w:rsidRDefault="00C27CA0"/>
    <w:p w14:paraId="34D06D58" w14:textId="77777777" w:rsidR="00C27CA0" w:rsidRDefault="00C27CA0"/>
    <w:p w14:paraId="631D81BF" w14:textId="4E670B80" w:rsidR="00C15BEF" w:rsidRPr="009D34D4" w:rsidRDefault="00435B37" w:rsidP="009D34D4">
      <w:pPr>
        <w:jc w:val="center"/>
        <w:rPr>
          <w:b/>
          <w:sz w:val="52"/>
        </w:rPr>
      </w:pPr>
      <w:r w:rsidRPr="002C4937">
        <w:rPr>
          <w:b/>
          <w:sz w:val="52"/>
        </w:rPr>
        <w:t>UI/UX Advanced</w:t>
      </w:r>
      <w:r w:rsidR="002C4937">
        <w:rPr>
          <w:b/>
          <w:sz w:val="52"/>
        </w:rPr>
        <w:t xml:space="preserve"> </w:t>
      </w:r>
      <w:r>
        <w:rPr>
          <w:b/>
          <w:sz w:val="52"/>
        </w:rPr>
        <w:t>Product Report</w:t>
      </w:r>
    </w:p>
    <w:p w14:paraId="3AFF87E9" w14:textId="77777777" w:rsidR="00C27CA0" w:rsidRPr="0048612E" w:rsidRDefault="00C27CA0" w:rsidP="009D34D4">
      <w:pPr>
        <w:rPr>
          <w:sz w:val="40"/>
        </w:rPr>
      </w:pPr>
    </w:p>
    <w:p w14:paraId="78F5A8FF" w14:textId="55C9F39D" w:rsidR="00C27CA0" w:rsidRPr="0048612E" w:rsidRDefault="007232A7" w:rsidP="009D34D4">
      <w:pPr>
        <w:jc w:val="center"/>
        <w:rPr>
          <w:sz w:val="44"/>
        </w:rPr>
      </w:pPr>
      <w:proofErr w:type="spellStart"/>
      <w:r>
        <w:rPr>
          <w:sz w:val="44"/>
        </w:rPr>
        <w:t>CMGTwitch</w:t>
      </w:r>
      <w:proofErr w:type="spellEnd"/>
    </w:p>
    <w:p w14:paraId="28F2D255" w14:textId="08FF2999" w:rsidR="00C15BEF" w:rsidRPr="0048612E" w:rsidRDefault="007232A7" w:rsidP="009D34D4">
      <w:pPr>
        <w:jc w:val="center"/>
        <w:rPr>
          <w:sz w:val="36"/>
        </w:rPr>
      </w:pPr>
      <w:r>
        <w:rPr>
          <w:sz w:val="36"/>
        </w:rPr>
        <w:t>Nils Meijer</w:t>
      </w:r>
    </w:p>
    <w:p w14:paraId="7516630A" w14:textId="388817C6" w:rsidR="00C15BEF" w:rsidRPr="0048612E" w:rsidRDefault="007232A7" w:rsidP="009D34D4">
      <w:pPr>
        <w:jc w:val="center"/>
        <w:rPr>
          <w:sz w:val="36"/>
        </w:rPr>
      </w:pPr>
      <w:r>
        <w:rPr>
          <w:sz w:val="36"/>
        </w:rPr>
        <w:t>466301</w:t>
      </w:r>
    </w:p>
    <w:p w14:paraId="767F46DC" w14:textId="77777777" w:rsidR="00C15BEF" w:rsidRPr="0048612E" w:rsidRDefault="00C15BEF" w:rsidP="006A3675">
      <w:pPr>
        <w:jc w:val="center"/>
      </w:pPr>
    </w:p>
    <w:p w14:paraId="1AFA4E2A" w14:textId="550D3F00" w:rsidR="00C27CA0" w:rsidRDefault="00C27CA0">
      <w:r>
        <w:br w:type="page"/>
      </w:r>
    </w:p>
    <w:p w14:paraId="66D9D696" w14:textId="2C60DC90" w:rsidR="00C27CA0" w:rsidRDefault="00C27CA0"/>
    <w:sdt>
      <w:sdtPr>
        <w:rPr>
          <w:rFonts w:asciiTheme="minorHAnsi" w:eastAsiaTheme="minorHAnsi" w:hAnsiTheme="minorHAnsi" w:cstheme="minorBidi"/>
          <w:color w:val="auto"/>
          <w:sz w:val="48"/>
          <w:szCs w:val="22"/>
        </w:rPr>
        <w:id w:val="-414474631"/>
        <w:docPartObj>
          <w:docPartGallery w:val="Table of Contents"/>
          <w:docPartUnique/>
        </w:docPartObj>
      </w:sdtPr>
      <w:sdtEndPr>
        <w:rPr>
          <w:b/>
          <w:bCs/>
          <w:noProof/>
          <w:sz w:val="22"/>
        </w:rPr>
      </w:sdtEndPr>
      <w:sdtContent>
        <w:p w14:paraId="7119689D" w14:textId="7259A1F0" w:rsidR="00964647" w:rsidRPr="006A3675" w:rsidRDefault="00964647">
          <w:pPr>
            <w:pStyle w:val="TOCHeading"/>
            <w:rPr>
              <w:sz w:val="48"/>
            </w:rPr>
          </w:pPr>
          <w:r w:rsidRPr="006A3675">
            <w:rPr>
              <w:sz w:val="48"/>
            </w:rPr>
            <w:t>Contents</w:t>
          </w:r>
        </w:p>
        <w:p w14:paraId="006A0FF6" w14:textId="0AB1C8B3" w:rsidR="00EB49E4" w:rsidRDefault="00964647">
          <w:pPr>
            <w:pStyle w:val="TOC1"/>
            <w:tabs>
              <w:tab w:val="left" w:pos="440"/>
              <w:tab w:val="right" w:leader="dot" w:pos="9350"/>
            </w:tabs>
            <w:rPr>
              <w:rFonts w:cstheme="minorBidi"/>
              <w:noProof/>
              <w:lang w:val="it-IT" w:eastAsia="ja-JP"/>
            </w:rPr>
          </w:pPr>
          <w:r>
            <w:rPr>
              <w:b/>
              <w:bCs/>
              <w:noProof/>
            </w:rPr>
            <w:fldChar w:fldCharType="begin"/>
          </w:r>
          <w:r>
            <w:rPr>
              <w:b/>
              <w:bCs/>
              <w:noProof/>
            </w:rPr>
            <w:instrText xml:space="preserve"> TOC \o "1-3" \h \z \u </w:instrText>
          </w:r>
          <w:r>
            <w:rPr>
              <w:b/>
              <w:bCs/>
              <w:noProof/>
            </w:rPr>
            <w:fldChar w:fldCharType="separate"/>
          </w:r>
          <w:hyperlink w:anchor="_Toc89345416" w:history="1">
            <w:r w:rsidR="00EB49E4" w:rsidRPr="00655AC0">
              <w:rPr>
                <w:rStyle w:val="Hyperlink"/>
                <w:noProof/>
              </w:rPr>
              <w:t>1.</w:t>
            </w:r>
            <w:r w:rsidR="00EB49E4">
              <w:rPr>
                <w:rFonts w:cstheme="minorBidi"/>
                <w:noProof/>
                <w:lang w:val="it-IT" w:eastAsia="ja-JP"/>
              </w:rPr>
              <w:tab/>
            </w:r>
            <w:r w:rsidR="00EB49E4" w:rsidRPr="00655AC0">
              <w:rPr>
                <w:rStyle w:val="Hyperlink"/>
                <w:noProof/>
              </w:rPr>
              <w:t>Solution’s Stylesheet</w:t>
            </w:r>
            <w:r w:rsidR="00EB49E4">
              <w:rPr>
                <w:noProof/>
                <w:webHidden/>
              </w:rPr>
              <w:tab/>
            </w:r>
            <w:r w:rsidR="00EB49E4">
              <w:rPr>
                <w:noProof/>
                <w:webHidden/>
              </w:rPr>
              <w:fldChar w:fldCharType="begin"/>
            </w:r>
            <w:r w:rsidR="00EB49E4">
              <w:rPr>
                <w:noProof/>
                <w:webHidden/>
              </w:rPr>
              <w:instrText xml:space="preserve"> PAGEREF _Toc89345416 \h </w:instrText>
            </w:r>
            <w:r w:rsidR="00EB49E4">
              <w:rPr>
                <w:noProof/>
                <w:webHidden/>
              </w:rPr>
            </w:r>
            <w:r w:rsidR="00EB49E4">
              <w:rPr>
                <w:noProof/>
                <w:webHidden/>
              </w:rPr>
              <w:fldChar w:fldCharType="separate"/>
            </w:r>
            <w:r w:rsidR="00AE64C3">
              <w:rPr>
                <w:noProof/>
                <w:webHidden/>
              </w:rPr>
              <w:t>3</w:t>
            </w:r>
            <w:r w:rsidR="00EB49E4">
              <w:rPr>
                <w:noProof/>
                <w:webHidden/>
              </w:rPr>
              <w:fldChar w:fldCharType="end"/>
            </w:r>
          </w:hyperlink>
        </w:p>
        <w:p w14:paraId="7FF2FD52" w14:textId="22B5A00E" w:rsidR="00EB49E4" w:rsidRDefault="00BE63FC">
          <w:pPr>
            <w:pStyle w:val="TOC1"/>
            <w:tabs>
              <w:tab w:val="left" w:pos="440"/>
              <w:tab w:val="right" w:leader="dot" w:pos="9350"/>
            </w:tabs>
            <w:rPr>
              <w:rFonts w:cstheme="minorBidi"/>
              <w:noProof/>
              <w:lang w:val="it-IT" w:eastAsia="ja-JP"/>
            </w:rPr>
          </w:pPr>
          <w:hyperlink w:anchor="_Toc89345417" w:history="1">
            <w:r w:rsidR="00EB49E4" w:rsidRPr="00655AC0">
              <w:rPr>
                <w:rStyle w:val="Hyperlink"/>
                <w:noProof/>
              </w:rPr>
              <w:t>2.</w:t>
            </w:r>
            <w:r w:rsidR="00EB49E4">
              <w:rPr>
                <w:rFonts w:cstheme="minorBidi"/>
                <w:noProof/>
                <w:lang w:val="it-IT" w:eastAsia="ja-JP"/>
              </w:rPr>
              <w:tab/>
            </w:r>
            <w:r w:rsidR="00EB49E4" w:rsidRPr="00655AC0">
              <w:rPr>
                <w:rStyle w:val="Hyperlink"/>
                <w:noProof/>
              </w:rPr>
              <w:t>Hi-Fi Prototype</w:t>
            </w:r>
            <w:r w:rsidR="00EB49E4">
              <w:rPr>
                <w:noProof/>
                <w:webHidden/>
              </w:rPr>
              <w:tab/>
            </w:r>
            <w:r w:rsidR="00EB49E4">
              <w:rPr>
                <w:noProof/>
                <w:webHidden/>
              </w:rPr>
              <w:fldChar w:fldCharType="begin"/>
            </w:r>
            <w:r w:rsidR="00EB49E4">
              <w:rPr>
                <w:noProof/>
                <w:webHidden/>
              </w:rPr>
              <w:instrText xml:space="preserve"> PAGEREF _Toc89345417 \h </w:instrText>
            </w:r>
            <w:r w:rsidR="00EB49E4">
              <w:rPr>
                <w:noProof/>
                <w:webHidden/>
              </w:rPr>
            </w:r>
            <w:r w:rsidR="00EB49E4">
              <w:rPr>
                <w:noProof/>
                <w:webHidden/>
              </w:rPr>
              <w:fldChar w:fldCharType="separate"/>
            </w:r>
            <w:r w:rsidR="00AE64C3">
              <w:rPr>
                <w:noProof/>
                <w:webHidden/>
              </w:rPr>
              <w:t>4</w:t>
            </w:r>
            <w:r w:rsidR="00EB49E4">
              <w:rPr>
                <w:noProof/>
                <w:webHidden/>
              </w:rPr>
              <w:fldChar w:fldCharType="end"/>
            </w:r>
          </w:hyperlink>
        </w:p>
        <w:p w14:paraId="27ED3265" w14:textId="5BCE17AA" w:rsidR="00EB49E4" w:rsidRDefault="00BE63FC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val="it-IT" w:eastAsia="ja-JP"/>
            </w:rPr>
          </w:pPr>
          <w:hyperlink w:anchor="_Toc89345418" w:history="1">
            <w:r w:rsidR="00EB49E4" w:rsidRPr="00655AC0">
              <w:rPr>
                <w:rStyle w:val="Hyperlink"/>
                <w:noProof/>
              </w:rPr>
              <w:t>2.1.</w:t>
            </w:r>
            <w:r w:rsidR="00EB49E4">
              <w:rPr>
                <w:rFonts w:cstheme="minorBidi"/>
                <w:noProof/>
                <w:lang w:val="it-IT" w:eastAsia="ja-JP"/>
              </w:rPr>
              <w:tab/>
            </w:r>
            <w:r w:rsidR="00EB49E4" w:rsidRPr="00655AC0">
              <w:rPr>
                <w:rStyle w:val="Hyperlink"/>
                <w:noProof/>
              </w:rPr>
              <w:t>User functionality</w:t>
            </w:r>
            <w:r w:rsidR="00EB49E4">
              <w:rPr>
                <w:noProof/>
                <w:webHidden/>
              </w:rPr>
              <w:tab/>
            </w:r>
            <w:r w:rsidR="00EB49E4">
              <w:rPr>
                <w:noProof/>
                <w:webHidden/>
              </w:rPr>
              <w:fldChar w:fldCharType="begin"/>
            </w:r>
            <w:r w:rsidR="00EB49E4">
              <w:rPr>
                <w:noProof/>
                <w:webHidden/>
              </w:rPr>
              <w:instrText xml:space="preserve"> PAGEREF _Toc89345418 \h </w:instrText>
            </w:r>
            <w:r w:rsidR="00EB49E4">
              <w:rPr>
                <w:noProof/>
                <w:webHidden/>
              </w:rPr>
            </w:r>
            <w:r w:rsidR="00EB49E4">
              <w:rPr>
                <w:noProof/>
                <w:webHidden/>
              </w:rPr>
              <w:fldChar w:fldCharType="separate"/>
            </w:r>
            <w:r w:rsidR="00AE64C3">
              <w:rPr>
                <w:noProof/>
                <w:webHidden/>
              </w:rPr>
              <w:t>4</w:t>
            </w:r>
            <w:r w:rsidR="00EB49E4">
              <w:rPr>
                <w:noProof/>
                <w:webHidden/>
              </w:rPr>
              <w:fldChar w:fldCharType="end"/>
            </w:r>
          </w:hyperlink>
        </w:p>
        <w:p w14:paraId="51B31B71" w14:textId="10C91BB7" w:rsidR="00EB49E4" w:rsidRDefault="00BE63FC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val="it-IT" w:eastAsia="ja-JP"/>
            </w:rPr>
          </w:pPr>
          <w:hyperlink w:anchor="_Toc89345419" w:history="1">
            <w:r w:rsidR="00EB49E4" w:rsidRPr="00655AC0">
              <w:rPr>
                <w:rStyle w:val="Hyperlink"/>
                <w:noProof/>
              </w:rPr>
              <w:t>2.2.</w:t>
            </w:r>
            <w:r w:rsidR="00EB49E4">
              <w:rPr>
                <w:rFonts w:cstheme="minorBidi"/>
                <w:noProof/>
                <w:lang w:val="it-IT" w:eastAsia="ja-JP"/>
              </w:rPr>
              <w:tab/>
            </w:r>
            <w:r w:rsidR="00EB49E4" w:rsidRPr="00655AC0">
              <w:rPr>
                <w:rStyle w:val="Hyperlink"/>
                <w:noProof/>
              </w:rPr>
              <w:t>URL of the prototype</w:t>
            </w:r>
            <w:r w:rsidR="00EB49E4">
              <w:rPr>
                <w:noProof/>
                <w:webHidden/>
              </w:rPr>
              <w:tab/>
            </w:r>
            <w:r w:rsidR="00EB49E4">
              <w:rPr>
                <w:noProof/>
                <w:webHidden/>
              </w:rPr>
              <w:fldChar w:fldCharType="begin"/>
            </w:r>
            <w:r w:rsidR="00EB49E4">
              <w:rPr>
                <w:noProof/>
                <w:webHidden/>
              </w:rPr>
              <w:instrText xml:space="preserve"> PAGEREF _Toc89345419 \h </w:instrText>
            </w:r>
            <w:r w:rsidR="00EB49E4">
              <w:rPr>
                <w:noProof/>
                <w:webHidden/>
              </w:rPr>
            </w:r>
            <w:r w:rsidR="00EB49E4">
              <w:rPr>
                <w:noProof/>
                <w:webHidden/>
              </w:rPr>
              <w:fldChar w:fldCharType="separate"/>
            </w:r>
            <w:r w:rsidR="00AE64C3">
              <w:rPr>
                <w:noProof/>
                <w:webHidden/>
              </w:rPr>
              <w:t>4</w:t>
            </w:r>
            <w:r w:rsidR="00EB49E4">
              <w:rPr>
                <w:noProof/>
                <w:webHidden/>
              </w:rPr>
              <w:fldChar w:fldCharType="end"/>
            </w:r>
          </w:hyperlink>
        </w:p>
        <w:p w14:paraId="5F309437" w14:textId="3C531AB9" w:rsidR="00EB49E4" w:rsidRDefault="00BE63FC">
          <w:pPr>
            <w:pStyle w:val="TOC1"/>
            <w:tabs>
              <w:tab w:val="left" w:pos="440"/>
              <w:tab w:val="right" w:leader="dot" w:pos="9350"/>
            </w:tabs>
            <w:rPr>
              <w:rFonts w:cstheme="minorBidi"/>
              <w:noProof/>
              <w:lang w:val="it-IT" w:eastAsia="ja-JP"/>
            </w:rPr>
          </w:pPr>
          <w:hyperlink w:anchor="_Toc89345420" w:history="1">
            <w:r w:rsidR="00EB49E4" w:rsidRPr="00655AC0">
              <w:rPr>
                <w:rStyle w:val="Hyperlink"/>
                <w:noProof/>
              </w:rPr>
              <w:t>3.</w:t>
            </w:r>
            <w:r w:rsidR="00EB49E4">
              <w:rPr>
                <w:rFonts w:cstheme="minorBidi"/>
                <w:noProof/>
                <w:lang w:val="it-IT" w:eastAsia="ja-JP"/>
              </w:rPr>
              <w:tab/>
            </w:r>
            <w:r w:rsidR="00EB49E4" w:rsidRPr="00655AC0">
              <w:rPr>
                <w:rStyle w:val="Hyperlink"/>
                <w:noProof/>
              </w:rPr>
              <w:t>User journey of the Hi-Fi prototype (Optional for Excellent)</w:t>
            </w:r>
            <w:r w:rsidR="00EB49E4">
              <w:rPr>
                <w:noProof/>
                <w:webHidden/>
              </w:rPr>
              <w:tab/>
            </w:r>
            <w:r w:rsidR="00EB49E4">
              <w:rPr>
                <w:noProof/>
                <w:webHidden/>
              </w:rPr>
              <w:fldChar w:fldCharType="begin"/>
            </w:r>
            <w:r w:rsidR="00EB49E4">
              <w:rPr>
                <w:noProof/>
                <w:webHidden/>
              </w:rPr>
              <w:instrText xml:space="preserve"> PAGEREF _Toc89345420 \h </w:instrText>
            </w:r>
            <w:r w:rsidR="00EB49E4">
              <w:rPr>
                <w:noProof/>
                <w:webHidden/>
              </w:rPr>
            </w:r>
            <w:r w:rsidR="00EB49E4">
              <w:rPr>
                <w:noProof/>
                <w:webHidden/>
              </w:rPr>
              <w:fldChar w:fldCharType="separate"/>
            </w:r>
            <w:r w:rsidR="00AE64C3">
              <w:rPr>
                <w:noProof/>
                <w:webHidden/>
              </w:rPr>
              <w:t>5</w:t>
            </w:r>
            <w:r w:rsidR="00EB49E4">
              <w:rPr>
                <w:noProof/>
                <w:webHidden/>
              </w:rPr>
              <w:fldChar w:fldCharType="end"/>
            </w:r>
          </w:hyperlink>
        </w:p>
        <w:p w14:paraId="65B2FDD6" w14:textId="1CC766C2" w:rsidR="00EB49E4" w:rsidRDefault="00BE63FC">
          <w:pPr>
            <w:pStyle w:val="TOC1"/>
            <w:tabs>
              <w:tab w:val="left" w:pos="440"/>
              <w:tab w:val="right" w:leader="dot" w:pos="9350"/>
            </w:tabs>
            <w:rPr>
              <w:rFonts w:cstheme="minorBidi"/>
              <w:noProof/>
              <w:lang w:val="it-IT" w:eastAsia="ja-JP"/>
            </w:rPr>
          </w:pPr>
          <w:hyperlink w:anchor="_Toc89345421" w:history="1">
            <w:r w:rsidR="00EB49E4" w:rsidRPr="00655AC0">
              <w:rPr>
                <w:rStyle w:val="Hyperlink"/>
                <w:noProof/>
              </w:rPr>
              <w:t>4.</w:t>
            </w:r>
            <w:r w:rsidR="00EB49E4">
              <w:rPr>
                <w:rFonts w:cstheme="minorBidi"/>
                <w:noProof/>
                <w:lang w:val="it-IT" w:eastAsia="ja-JP"/>
              </w:rPr>
              <w:tab/>
            </w:r>
            <w:r w:rsidR="00EB49E4" w:rsidRPr="00655AC0">
              <w:rPr>
                <w:rStyle w:val="Hyperlink"/>
                <w:noProof/>
              </w:rPr>
              <w:t>Unity/Web Application</w:t>
            </w:r>
            <w:r w:rsidR="00EB49E4">
              <w:rPr>
                <w:noProof/>
                <w:webHidden/>
              </w:rPr>
              <w:tab/>
            </w:r>
            <w:r w:rsidR="00EB49E4">
              <w:rPr>
                <w:noProof/>
                <w:webHidden/>
              </w:rPr>
              <w:fldChar w:fldCharType="begin"/>
            </w:r>
            <w:r w:rsidR="00EB49E4">
              <w:rPr>
                <w:noProof/>
                <w:webHidden/>
              </w:rPr>
              <w:instrText xml:space="preserve"> PAGEREF _Toc89345421 \h </w:instrText>
            </w:r>
            <w:r w:rsidR="00EB49E4">
              <w:rPr>
                <w:noProof/>
                <w:webHidden/>
              </w:rPr>
            </w:r>
            <w:r w:rsidR="00EB49E4">
              <w:rPr>
                <w:noProof/>
                <w:webHidden/>
              </w:rPr>
              <w:fldChar w:fldCharType="separate"/>
            </w:r>
            <w:r w:rsidR="00AE64C3">
              <w:rPr>
                <w:noProof/>
                <w:webHidden/>
              </w:rPr>
              <w:t>6</w:t>
            </w:r>
            <w:r w:rsidR="00EB49E4">
              <w:rPr>
                <w:noProof/>
                <w:webHidden/>
              </w:rPr>
              <w:fldChar w:fldCharType="end"/>
            </w:r>
          </w:hyperlink>
        </w:p>
        <w:p w14:paraId="1EC0DE40" w14:textId="161FC1D0" w:rsidR="00EB49E4" w:rsidRDefault="00BE63FC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val="it-IT" w:eastAsia="ja-JP"/>
            </w:rPr>
          </w:pPr>
          <w:hyperlink w:anchor="_Toc89345422" w:history="1">
            <w:r w:rsidR="00EB49E4" w:rsidRPr="00655AC0">
              <w:rPr>
                <w:rStyle w:val="Hyperlink"/>
                <w:noProof/>
              </w:rPr>
              <w:t>4.1.</w:t>
            </w:r>
            <w:r w:rsidR="00EB49E4">
              <w:rPr>
                <w:rFonts w:cstheme="minorBidi"/>
                <w:noProof/>
                <w:lang w:val="it-IT" w:eastAsia="ja-JP"/>
              </w:rPr>
              <w:tab/>
            </w:r>
            <w:r w:rsidR="00EB49E4" w:rsidRPr="00655AC0">
              <w:rPr>
                <w:rStyle w:val="Hyperlink"/>
                <w:noProof/>
              </w:rPr>
              <w:t>Implemented interface (Max. 3 sentences)</w:t>
            </w:r>
            <w:r w:rsidR="00EB49E4">
              <w:rPr>
                <w:noProof/>
                <w:webHidden/>
              </w:rPr>
              <w:tab/>
            </w:r>
            <w:r w:rsidR="00EB49E4">
              <w:rPr>
                <w:noProof/>
                <w:webHidden/>
              </w:rPr>
              <w:fldChar w:fldCharType="begin"/>
            </w:r>
            <w:r w:rsidR="00EB49E4">
              <w:rPr>
                <w:noProof/>
                <w:webHidden/>
              </w:rPr>
              <w:instrText xml:space="preserve"> PAGEREF _Toc89345422 \h </w:instrText>
            </w:r>
            <w:r w:rsidR="00EB49E4">
              <w:rPr>
                <w:noProof/>
                <w:webHidden/>
              </w:rPr>
            </w:r>
            <w:r w:rsidR="00EB49E4">
              <w:rPr>
                <w:noProof/>
                <w:webHidden/>
              </w:rPr>
              <w:fldChar w:fldCharType="separate"/>
            </w:r>
            <w:r w:rsidR="00AE64C3">
              <w:rPr>
                <w:noProof/>
                <w:webHidden/>
              </w:rPr>
              <w:t>6</w:t>
            </w:r>
            <w:r w:rsidR="00EB49E4">
              <w:rPr>
                <w:noProof/>
                <w:webHidden/>
              </w:rPr>
              <w:fldChar w:fldCharType="end"/>
            </w:r>
          </w:hyperlink>
        </w:p>
        <w:p w14:paraId="681AF91E" w14:textId="50DF2B20" w:rsidR="00EB49E4" w:rsidRDefault="00BE63FC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val="it-IT" w:eastAsia="ja-JP"/>
            </w:rPr>
          </w:pPr>
          <w:hyperlink w:anchor="_Toc89345423" w:history="1">
            <w:r w:rsidR="00EB49E4" w:rsidRPr="00655AC0">
              <w:rPr>
                <w:rStyle w:val="Hyperlink"/>
                <w:noProof/>
              </w:rPr>
              <w:t>4.2.</w:t>
            </w:r>
            <w:r w:rsidR="00EB49E4">
              <w:rPr>
                <w:rFonts w:cstheme="minorBidi"/>
                <w:noProof/>
                <w:lang w:val="it-IT" w:eastAsia="ja-JP"/>
              </w:rPr>
              <w:tab/>
            </w:r>
            <w:r w:rsidR="00EB49E4" w:rsidRPr="00655AC0">
              <w:rPr>
                <w:rStyle w:val="Hyperlink"/>
                <w:noProof/>
              </w:rPr>
              <w:t>Implemented user journey (Optional for Excellent; Max. 1 sentence.)</w:t>
            </w:r>
            <w:r w:rsidR="00EB49E4">
              <w:rPr>
                <w:noProof/>
                <w:webHidden/>
              </w:rPr>
              <w:tab/>
            </w:r>
            <w:r w:rsidR="00EB49E4">
              <w:rPr>
                <w:noProof/>
                <w:webHidden/>
              </w:rPr>
              <w:fldChar w:fldCharType="begin"/>
            </w:r>
            <w:r w:rsidR="00EB49E4">
              <w:rPr>
                <w:noProof/>
                <w:webHidden/>
              </w:rPr>
              <w:instrText xml:space="preserve"> PAGEREF _Toc89345423 \h </w:instrText>
            </w:r>
            <w:r w:rsidR="00EB49E4">
              <w:rPr>
                <w:noProof/>
                <w:webHidden/>
              </w:rPr>
            </w:r>
            <w:r w:rsidR="00EB49E4">
              <w:rPr>
                <w:noProof/>
                <w:webHidden/>
              </w:rPr>
              <w:fldChar w:fldCharType="separate"/>
            </w:r>
            <w:r w:rsidR="00AE64C3">
              <w:rPr>
                <w:noProof/>
                <w:webHidden/>
              </w:rPr>
              <w:t>6</w:t>
            </w:r>
            <w:r w:rsidR="00EB49E4">
              <w:rPr>
                <w:noProof/>
                <w:webHidden/>
              </w:rPr>
              <w:fldChar w:fldCharType="end"/>
            </w:r>
          </w:hyperlink>
        </w:p>
        <w:p w14:paraId="6DD3D2C1" w14:textId="67C38677" w:rsidR="00EB49E4" w:rsidRDefault="00BE63FC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val="it-IT" w:eastAsia="ja-JP"/>
            </w:rPr>
          </w:pPr>
          <w:hyperlink w:anchor="_Toc89345424" w:history="1">
            <w:r w:rsidR="00EB49E4" w:rsidRPr="00655AC0">
              <w:rPr>
                <w:rStyle w:val="Hyperlink"/>
                <w:noProof/>
              </w:rPr>
              <w:t>4.3.</w:t>
            </w:r>
            <w:r w:rsidR="00EB49E4">
              <w:rPr>
                <w:rFonts w:cstheme="minorBidi"/>
                <w:noProof/>
                <w:lang w:val="it-IT" w:eastAsia="ja-JP"/>
              </w:rPr>
              <w:tab/>
            </w:r>
            <w:r w:rsidR="00EB49E4" w:rsidRPr="00655AC0">
              <w:rPr>
                <w:rStyle w:val="Hyperlink"/>
                <w:noProof/>
              </w:rPr>
              <w:t>URL of the prototype</w:t>
            </w:r>
            <w:r w:rsidR="00EB49E4">
              <w:rPr>
                <w:noProof/>
                <w:webHidden/>
              </w:rPr>
              <w:tab/>
            </w:r>
            <w:r w:rsidR="00EB49E4">
              <w:rPr>
                <w:noProof/>
                <w:webHidden/>
              </w:rPr>
              <w:fldChar w:fldCharType="begin"/>
            </w:r>
            <w:r w:rsidR="00EB49E4">
              <w:rPr>
                <w:noProof/>
                <w:webHidden/>
              </w:rPr>
              <w:instrText xml:space="preserve"> PAGEREF _Toc89345424 \h </w:instrText>
            </w:r>
            <w:r w:rsidR="00EB49E4">
              <w:rPr>
                <w:noProof/>
                <w:webHidden/>
              </w:rPr>
            </w:r>
            <w:r w:rsidR="00EB49E4">
              <w:rPr>
                <w:noProof/>
                <w:webHidden/>
              </w:rPr>
              <w:fldChar w:fldCharType="separate"/>
            </w:r>
            <w:r w:rsidR="00AE64C3">
              <w:rPr>
                <w:noProof/>
                <w:webHidden/>
              </w:rPr>
              <w:t>6</w:t>
            </w:r>
            <w:r w:rsidR="00EB49E4">
              <w:rPr>
                <w:noProof/>
                <w:webHidden/>
              </w:rPr>
              <w:fldChar w:fldCharType="end"/>
            </w:r>
          </w:hyperlink>
        </w:p>
        <w:p w14:paraId="724934AA" w14:textId="557809F6" w:rsidR="00EB49E4" w:rsidRDefault="00BE63FC">
          <w:pPr>
            <w:pStyle w:val="TOC1"/>
            <w:tabs>
              <w:tab w:val="left" w:pos="440"/>
              <w:tab w:val="right" w:leader="dot" w:pos="9350"/>
            </w:tabs>
            <w:rPr>
              <w:rFonts w:cstheme="minorBidi"/>
              <w:noProof/>
              <w:lang w:val="it-IT" w:eastAsia="ja-JP"/>
            </w:rPr>
          </w:pPr>
          <w:hyperlink w:anchor="_Toc89345425" w:history="1">
            <w:r w:rsidR="00EB49E4" w:rsidRPr="00655AC0">
              <w:rPr>
                <w:rStyle w:val="Hyperlink"/>
                <w:noProof/>
              </w:rPr>
              <w:t>5.</w:t>
            </w:r>
            <w:r w:rsidR="00EB49E4">
              <w:rPr>
                <w:rFonts w:cstheme="minorBidi"/>
                <w:noProof/>
                <w:lang w:val="it-IT" w:eastAsia="ja-JP"/>
              </w:rPr>
              <w:tab/>
            </w:r>
            <w:r w:rsidR="00EB49E4" w:rsidRPr="00655AC0">
              <w:rPr>
                <w:rStyle w:val="Hyperlink"/>
                <w:noProof/>
              </w:rPr>
              <w:t>Content that needs crediting</w:t>
            </w:r>
            <w:r w:rsidR="00EB49E4">
              <w:rPr>
                <w:noProof/>
                <w:webHidden/>
              </w:rPr>
              <w:tab/>
            </w:r>
            <w:r w:rsidR="00EB49E4">
              <w:rPr>
                <w:noProof/>
                <w:webHidden/>
              </w:rPr>
              <w:fldChar w:fldCharType="begin"/>
            </w:r>
            <w:r w:rsidR="00EB49E4">
              <w:rPr>
                <w:noProof/>
                <w:webHidden/>
              </w:rPr>
              <w:instrText xml:space="preserve"> PAGEREF _Toc89345425 \h </w:instrText>
            </w:r>
            <w:r w:rsidR="00EB49E4">
              <w:rPr>
                <w:noProof/>
                <w:webHidden/>
              </w:rPr>
            </w:r>
            <w:r w:rsidR="00EB49E4">
              <w:rPr>
                <w:noProof/>
                <w:webHidden/>
              </w:rPr>
              <w:fldChar w:fldCharType="separate"/>
            </w:r>
            <w:r w:rsidR="00AE64C3">
              <w:rPr>
                <w:noProof/>
                <w:webHidden/>
              </w:rPr>
              <w:t>7</w:t>
            </w:r>
            <w:r w:rsidR="00EB49E4">
              <w:rPr>
                <w:noProof/>
                <w:webHidden/>
              </w:rPr>
              <w:fldChar w:fldCharType="end"/>
            </w:r>
          </w:hyperlink>
        </w:p>
        <w:p w14:paraId="7D765604" w14:textId="4EF00664" w:rsidR="00EB49E4" w:rsidRDefault="00BE63FC">
          <w:pPr>
            <w:pStyle w:val="TOC1"/>
            <w:tabs>
              <w:tab w:val="left" w:pos="440"/>
              <w:tab w:val="right" w:leader="dot" w:pos="9350"/>
            </w:tabs>
            <w:rPr>
              <w:rFonts w:cstheme="minorBidi"/>
              <w:noProof/>
              <w:lang w:val="it-IT" w:eastAsia="ja-JP"/>
            </w:rPr>
          </w:pPr>
          <w:hyperlink w:anchor="_Toc89345426" w:history="1">
            <w:r w:rsidR="00EB49E4" w:rsidRPr="00655AC0">
              <w:rPr>
                <w:rStyle w:val="Hyperlink"/>
                <w:noProof/>
              </w:rPr>
              <w:t>6.</w:t>
            </w:r>
            <w:r w:rsidR="00EB49E4">
              <w:rPr>
                <w:rFonts w:cstheme="minorBidi"/>
                <w:noProof/>
                <w:lang w:val="it-IT" w:eastAsia="ja-JP"/>
              </w:rPr>
              <w:tab/>
            </w:r>
            <w:r w:rsidR="00EB49E4" w:rsidRPr="00655AC0">
              <w:rPr>
                <w:rStyle w:val="Hyperlink"/>
                <w:noProof/>
              </w:rPr>
              <w:t>Student-generated content (Optional for Excellent)</w:t>
            </w:r>
            <w:r w:rsidR="00EB49E4">
              <w:rPr>
                <w:noProof/>
                <w:webHidden/>
              </w:rPr>
              <w:tab/>
            </w:r>
            <w:r w:rsidR="00EB49E4">
              <w:rPr>
                <w:noProof/>
                <w:webHidden/>
              </w:rPr>
              <w:fldChar w:fldCharType="begin"/>
            </w:r>
            <w:r w:rsidR="00EB49E4">
              <w:rPr>
                <w:noProof/>
                <w:webHidden/>
              </w:rPr>
              <w:instrText xml:space="preserve"> PAGEREF _Toc89345426 \h </w:instrText>
            </w:r>
            <w:r w:rsidR="00EB49E4">
              <w:rPr>
                <w:noProof/>
                <w:webHidden/>
              </w:rPr>
            </w:r>
            <w:r w:rsidR="00EB49E4">
              <w:rPr>
                <w:noProof/>
                <w:webHidden/>
              </w:rPr>
              <w:fldChar w:fldCharType="separate"/>
            </w:r>
            <w:r w:rsidR="00AE64C3">
              <w:rPr>
                <w:noProof/>
                <w:webHidden/>
              </w:rPr>
              <w:t>8</w:t>
            </w:r>
            <w:r w:rsidR="00EB49E4">
              <w:rPr>
                <w:noProof/>
                <w:webHidden/>
              </w:rPr>
              <w:fldChar w:fldCharType="end"/>
            </w:r>
          </w:hyperlink>
        </w:p>
        <w:p w14:paraId="76CF3935" w14:textId="3FCEC5D3" w:rsidR="00964647" w:rsidRDefault="00964647">
          <w:r>
            <w:rPr>
              <w:b/>
              <w:bCs/>
              <w:noProof/>
            </w:rPr>
            <w:fldChar w:fldCharType="end"/>
          </w:r>
        </w:p>
      </w:sdtContent>
    </w:sdt>
    <w:p w14:paraId="3284FD1C" w14:textId="77777777" w:rsidR="00CF7452" w:rsidRDefault="00CF7452">
      <w:r>
        <w:br w:type="page"/>
      </w:r>
    </w:p>
    <w:p w14:paraId="7293A16B" w14:textId="0607FBBA" w:rsidR="00BD266B" w:rsidRPr="00BD266B" w:rsidRDefault="00974B76" w:rsidP="00BD266B">
      <w:pPr>
        <w:pStyle w:val="Heading1"/>
        <w:numPr>
          <w:ilvl w:val="0"/>
          <w:numId w:val="1"/>
        </w:numPr>
      </w:pPr>
      <w:bookmarkStart w:id="0" w:name="_Toc89345416"/>
      <w:r>
        <w:lastRenderedPageBreak/>
        <w:t xml:space="preserve">Solution’s </w:t>
      </w:r>
      <w:r w:rsidR="00173E31">
        <w:t>S</w:t>
      </w:r>
      <w:r w:rsidR="00BD266B">
        <w:t>tylesheet</w:t>
      </w:r>
      <w:bookmarkEnd w:id="0"/>
    </w:p>
    <w:p w14:paraId="4E8F71BE" w14:textId="4A22A003" w:rsidR="002204D5" w:rsidRPr="007C707A" w:rsidRDefault="00860896" w:rsidP="001D4431">
      <w:pPr>
        <w:jc w:val="both"/>
        <w:rPr>
          <w:color w:val="8496B0" w:themeColor="text2" w:themeTint="99"/>
        </w:rPr>
      </w:pPr>
      <w:r w:rsidRPr="007C707A">
        <w:rPr>
          <w:color w:val="8496B0" w:themeColor="text2" w:themeTint="99"/>
        </w:rPr>
        <w:t>-P</w:t>
      </w:r>
      <w:r w:rsidR="002204D5" w:rsidRPr="007C707A">
        <w:rPr>
          <w:color w:val="8496B0" w:themeColor="text2" w:themeTint="99"/>
        </w:rPr>
        <w:t>rovide th</w:t>
      </w:r>
      <w:r w:rsidRPr="007C707A">
        <w:rPr>
          <w:color w:val="8496B0" w:themeColor="text2" w:themeTint="99"/>
        </w:rPr>
        <w:t>e stylesheet for your solution</w:t>
      </w:r>
      <w:r w:rsidR="002D303C" w:rsidRPr="007C707A">
        <w:rPr>
          <w:color w:val="8496B0" w:themeColor="text2" w:themeTint="99"/>
        </w:rPr>
        <w:t xml:space="preserve"> (</w:t>
      </w:r>
      <w:r w:rsidR="002204D5" w:rsidRPr="007C707A">
        <w:rPr>
          <w:color w:val="8496B0" w:themeColor="text2" w:themeTint="99"/>
        </w:rPr>
        <w:t xml:space="preserve">examples </w:t>
      </w:r>
      <w:hyperlink r:id="rId11" w:history="1">
        <w:r w:rsidR="002204D5" w:rsidRPr="007C707A">
          <w:rPr>
            <w:rStyle w:val="Hyperlink"/>
            <w:color w:val="8496B0" w:themeColor="text2" w:themeTint="99"/>
          </w:rPr>
          <w:t>https://dribbble.com/tags/stylesheet</w:t>
        </w:r>
      </w:hyperlink>
      <w:proofErr w:type="gramStart"/>
      <w:r w:rsidR="002D303C" w:rsidRPr="007C707A">
        <w:rPr>
          <w:color w:val="8496B0" w:themeColor="text2" w:themeTint="99"/>
        </w:rPr>
        <w:t>)</w:t>
      </w:r>
      <w:r w:rsidR="00C31544" w:rsidRPr="007C707A">
        <w:rPr>
          <w:color w:val="8496B0" w:themeColor="text2" w:themeTint="99"/>
        </w:rPr>
        <w:t>.</w:t>
      </w:r>
      <w:r w:rsidRPr="007C707A">
        <w:rPr>
          <w:color w:val="8496B0" w:themeColor="text2" w:themeTint="99"/>
        </w:rPr>
        <w:t>-</w:t>
      </w:r>
      <w:proofErr w:type="gramEnd"/>
    </w:p>
    <w:p w14:paraId="01076057" w14:textId="1DA60AF5" w:rsidR="002204D5" w:rsidRDefault="002204D5"/>
    <w:p w14:paraId="73DF03D8" w14:textId="5773F189" w:rsidR="00676504" w:rsidRDefault="008D1838">
      <w:r w:rsidRPr="008D1838">
        <w:rPr>
          <w:rFonts w:ascii="Poppins" w:hAnsi="Poppins" w:cs="Poppins"/>
          <w:noProof/>
          <w:sz w:val="60"/>
          <w:szCs w:val="60"/>
        </w:rPr>
        <w:drawing>
          <wp:anchor distT="0" distB="0" distL="114300" distR="114300" simplePos="0" relativeHeight="251664384" behindDoc="1" locked="0" layoutInCell="1" allowOverlap="1" wp14:anchorId="3EA97145" wp14:editId="7C2CAD83">
            <wp:simplePos x="0" y="0"/>
            <wp:positionH relativeFrom="column">
              <wp:posOffset>1216660</wp:posOffset>
            </wp:positionH>
            <wp:positionV relativeFrom="paragraph">
              <wp:posOffset>2905125</wp:posOffset>
            </wp:positionV>
            <wp:extent cx="3779520" cy="614045"/>
            <wp:effectExtent l="0" t="0" r="0" b="0"/>
            <wp:wrapTight wrapText="bothSides">
              <wp:wrapPolygon edited="0">
                <wp:start x="0" y="0"/>
                <wp:lineTo x="0" y="20774"/>
                <wp:lineTo x="21448" y="20774"/>
                <wp:lineTo x="21448" y="0"/>
                <wp:lineTo x="0" y="0"/>
              </wp:wrapPolygon>
            </wp:wrapTight>
            <wp:docPr id="1" name="Picture 1" descr="A black screen with white 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black screen with white text&#10;&#10;Description automatically generated with low confidence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79520" cy="6140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203FA"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08684340" wp14:editId="34420892">
                <wp:simplePos x="0" y="0"/>
                <wp:positionH relativeFrom="column">
                  <wp:posOffset>-370800</wp:posOffset>
                </wp:positionH>
                <wp:positionV relativeFrom="paragraph">
                  <wp:posOffset>397915</wp:posOffset>
                </wp:positionV>
                <wp:extent cx="7163435" cy="4390390"/>
                <wp:effectExtent l="0" t="0" r="0" b="0"/>
                <wp:wrapTight wrapText="bothSides">
                  <wp:wrapPolygon edited="0">
                    <wp:start x="0" y="0"/>
                    <wp:lineTo x="0" y="21463"/>
                    <wp:lineTo x="4595" y="21463"/>
                    <wp:lineTo x="4595" y="13496"/>
                    <wp:lineTo x="21541" y="12090"/>
                    <wp:lineTo x="21541" y="0"/>
                    <wp:lineTo x="0" y="0"/>
                  </wp:wrapPolygon>
                </wp:wrapTight>
                <wp:docPr id="20" name="Group 2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163435" cy="4390390"/>
                          <a:chOff x="457200" y="171450"/>
                          <a:chExt cx="7164287" cy="4390586"/>
                        </a:xfrm>
                      </wpg:grpSpPr>
                      <pic:pic xmlns:pic="http://schemas.openxmlformats.org/drawingml/2006/picture">
                        <pic:nvPicPr>
                          <pic:cNvPr id="7" name="Picture 7" descr="fire wood burning in fire pit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937115" y="171450"/>
                            <a:ext cx="3684372" cy="24575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5" name="Picture 5" descr="fire with black smoke during night"/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65992" y="171450"/>
                            <a:ext cx="1974108" cy="24671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6" name="Picture 6" descr="photo of fogs during nighttime"/>
                          <pic:cNvPicPr>
                            <a:picLocks noChangeAspect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326625" y="171450"/>
                            <a:ext cx="1646707" cy="24710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8" name="Picture 8" descr="bonfire selective focus photography"/>
                          <pic:cNvPicPr>
                            <a:picLocks noChangeAspect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57200" y="2640340"/>
                            <a:ext cx="1512074" cy="192169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E97AC03" id="Group 20" o:spid="_x0000_s1026" style="position:absolute;margin-left:-29.2pt;margin-top:31.35pt;width:564.05pt;height:345.7pt;z-index:251659264;mso-width-relative:margin;mso-height-relative:margin" coordorigin="4572,1714" coordsize="71642,43905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7" o:spid="_x0000_s1027" type="#_x0000_t75" alt="fire wood burning in fire pit" style="position:absolute;left:39371;top:1714;width:36843;height:245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">
                  <v:imagedata r:id="rId17" o:title="fire wood burning in fire pit"/>
                </v:shape>
                <v:shape id="Picture 5" o:spid="_x0000_s1028" type="#_x0000_t75" alt="fire with black smoke during night" style="position:absolute;left:4659;top:1714;width:19742;height:2467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">
                  <v:imagedata r:id="rId18" o:title="fire with black smoke during night"/>
                </v:shape>
                <v:shape id="Picture 6" o:spid="_x0000_s1029" type="#_x0000_t75" alt="photo of fogs during nighttime" style="position:absolute;left:23266;top:1714;width:16467;height:247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">
                  <v:imagedata r:id="rId19" o:title="photo of fogs during nighttime"/>
                </v:shape>
                <v:shape id="Picture 8" o:spid="_x0000_s1030" type="#_x0000_t75" alt="bonfire selective focus photography" style="position:absolute;left:4572;top:26403;width:15120;height:192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">
                  <v:imagedata r:id="rId20" o:title="bonfire selective focus photography"/>
                </v:shape>
                <w10:wrap type="tight"/>
              </v:group>
            </w:pict>
          </mc:Fallback>
        </mc:AlternateContent>
      </w:r>
    </w:p>
    <w:p w14:paraId="48F809D4" w14:textId="6AD279AE" w:rsidR="0019282E" w:rsidRPr="008D1838" w:rsidRDefault="00590798">
      <w:pPr>
        <w:rPr>
          <w:rFonts w:ascii="Poppins" w:hAnsi="Poppins" w:cs="Poppins"/>
          <w:b/>
          <w:bCs/>
          <w:sz w:val="60"/>
          <w:szCs w:val="60"/>
        </w:rPr>
      </w:pPr>
      <w:r w:rsidRPr="00590798">
        <w:rPr>
          <w:rFonts w:ascii="Poppins" w:hAnsi="Poppins" w:cs="Poppins"/>
          <w:b/>
          <w:bCs/>
          <w:noProof/>
          <w:sz w:val="60"/>
          <w:szCs w:val="60"/>
        </w:rPr>
        <w:drawing>
          <wp:anchor distT="0" distB="0" distL="114300" distR="114300" simplePos="0" relativeHeight="251665408" behindDoc="1" locked="0" layoutInCell="1" allowOverlap="1" wp14:anchorId="3239C0AA" wp14:editId="79434533">
            <wp:simplePos x="0" y="0"/>
            <wp:positionH relativeFrom="margin">
              <wp:posOffset>1144359</wp:posOffset>
            </wp:positionH>
            <wp:positionV relativeFrom="paragraph">
              <wp:posOffset>3179865</wp:posOffset>
            </wp:positionV>
            <wp:extent cx="2720975" cy="554355"/>
            <wp:effectExtent l="0" t="0" r="3175" b="0"/>
            <wp:wrapTight wrapText="bothSides">
              <wp:wrapPolygon edited="0">
                <wp:start x="0" y="0"/>
                <wp:lineTo x="0" y="20784"/>
                <wp:lineTo x="21474" y="20784"/>
                <wp:lineTo x="21474" y="0"/>
                <wp:lineTo x="0" y="0"/>
              </wp:wrapPolygon>
            </wp:wrapTight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20975" cy="5543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85CEC" w:rsidRPr="008D1838">
        <w:rPr>
          <w:rFonts w:ascii="Poppins" w:hAnsi="Poppins" w:cs="Poppins"/>
          <w:b/>
          <w:bCs/>
          <w:noProof/>
          <w:sz w:val="60"/>
          <w:szCs w:val="60"/>
        </w:rPr>
        <w:drawing>
          <wp:anchor distT="0" distB="0" distL="114300" distR="114300" simplePos="0" relativeHeight="251663360" behindDoc="1" locked="0" layoutInCell="1" allowOverlap="1" wp14:anchorId="21C2C73D" wp14:editId="5AA5639E">
            <wp:simplePos x="0" y="0"/>
            <wp:positionH relativeFrom="page">
              <wp:align>right</wp:align>
            </wp:positionH>
            <wp:positionV relativeFrom="paragraph">
              <wp:posOffset>3718785</wp:posOffset>
            </wp:positionV>
            <wp:extent cx="5641975" cy="798195"/>
            <wp:effectExtent l="0" t="0" r="0" b="1905"/>
            <wp:wrapTight wrapText="bothSides">
              <wp:wrapPolygon edited="0">
                <wp:start x="0" y="0"/>
                <wp:lineTo x="0" y="21136"/>
                <wp:lineTo x="21515" y="21136"/>
                <wp:lineTo x="21515" y="0"/>
                <wp:lineTo x="0" y="0"/>
              </wp:wrapPolygon>
            </wp:wrapTight>
            <wp:docPr id="9" name="Picture 9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icture containing graphical user interface&#10;&#10;Description automatically generated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41975" cy="7981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D1838" w:rsidRPr="008D1838">
        <w:rPr>
          <w:rFonts w:ascii="Poppins" w:hAnsi="Poppins" w:cs="Poppins"/>
          <w:b/>
          <w:bCs/>
          <w:sz w:val="60"/>
          <w:szCs w:val="60"/>
        </w:rPr>
        <w:t xml:space="preserve"> </w:t>
      </w:r>
      <w:r w:rsidR="00EA6317" w:rsidRPr="008D1838">
        <w:rPr>
          <w:rFonts w:ascii="Poppins" w:hAnsi="Poppins" w:cs="Poppins"/>
          <w:b/>
          <w:bCs/>
          <w:sz w:val="60"/>
          <w:szCs w:val="60"/>
        </w:rPr>
        <w:br w:type="page"/>
      </w:r>
    </w:p>
    <w:p w14:paraId="5151B188" w14:textId="0157510A" w:rsidR="009D34D4" w:rsidRDefault="0005534D" w:rsidP="00CE1DA9">
      <w:pPr>
        <w:pStyle w:val="Heading1"/>
        <w:numPr>
          <w:ilvl w:val="0"/>
          <w:numId w:val="1"/>
        </w:numPr>
      </w:pPr>
      <w:bookmarkStart w:id="1" w:name="_Toc89345417"/>
      <w:r>
        <w:lastRenderedPageBreak/>
        <w:t>Hi-Fi P</w:t>
      </w:r>
      <w:r w:rsidR="00F30B14">
        <w:t>rototype</w:t>
      </w:r>
      <w:bookmarkEnd w:id="1"/>
    </w:p>
    <w:p w14:paraId="5CD2EA31" w14:textId="77777777" w:rsidR="0008776D" w:rsidRPr="0008776D" w:rsidRDefault="0008776D" w:rsidP="0008776D"/>
    <w:p w14:paraId="2A748B91" w14:textId="63D1BF33" w:rsidR="00EA6317" w:rsidRDefault="00CB137F" w:rsidP="00BF4E46">
      <w:pPr>
        <w:pStyle w:val="Heading2"/>
        <w:numPr>
          <w:ilvl w:val="1"/>
          <w:numId w:val="1"/>
        </w:numPr>
      </w:pPr>
      <w:bookmarkStart w:id="2" w:name="_Toc89345418"/>
      <w:r>
        <w:t xml:space="preserve">User </w:t>
      </w:r>
      <w:r w:rsidR="004C7EA1">
        <w:t>functionality</w:t>
      </w:r>
      <w:bookmarkEnd w:id="2"/>
    </w:p>
    <w:p w14:paraId="74B0B145" w14:textId="125EC18C" w:rsidR="00CC14C5" w:rsidRPr="007C707A" w:rsidRDefault="00EA6317" w:rsidP="001D4431">
      <w:pPr>
        <w:ind w:firstLine="360"/>
        <w:jc w:val="both"/>
        <w:rPr>
          <w:color w:val="8496B0" w:themeColor="text2" w:themeTint="99"/>
        </w:rPr>
      </w:pPr>
      <w:r w:rsidRPr="007C707A">
        <w:rPr>
          <w:color w:val="8496B0" w:themeColor="text2" w:themeTint="99"/>
        </w:rPr>
        <w:t>-</w:t>
      </w:r>
      <w:r w:rsidR="0003611A" w:rsidRPr="007C707A">
        <w:rPr>
          <w:color w:val="8496B0" w:themeColor="text2" w:themeTint="99"/>
        </w:rPr>
        <w:t xml:space="preserve">Make a list with the 3 most important tasks the user can carry out in your </w:t>
      </w:r>
      <w:proofErr w:type="gramStart"/>
      <w:r w:rsidR="0003611A" w:rsidRPr="007C707A">
        <w:rPr>
          <w:color w:val="8496B0" w:themeColor="text2" w:themeTint="99"/>
        </w:rPr>
        <w:t>prototype</w:t>
      </w:r>
      <w:r w:rsidR="004E1DCC" w:rsidRPr="007C707A">
        <w:rPr>
          <w:color w:val="8496B0" w:themeColor="text2" w:themeTint="99"/>
        </w:rPr>
        <w:t>.</w:t>
      </w:r>
      <w:r w:rsidRPr="007C707A">
        <w:rPr>
          <w:color w:val="8496B0" w:themeColor="text2" w:themeTint="99"/>
        </w:rPr>
        <w:t>-</w:t>
      </w:r>
      <w:proofErr w:type="gramEnd"/>
    </w:p>
    <w:p w14:paraId="74EBB01D" w14:textId="24F7ED97" w:rsidR="001B3DA0" w:rsidRDefault="00520DBD" w:rsidP="001D4431">
      <w:pPr>
        <w:pStyle w:val="ListParagraph"/>
        <w:numPr>
          <w:ilvl w:val="0"/>
          <w:numId w:val="5"/>
        </w:numPr>
        <w:jc w:val="both"/>
      </w:pPr>
      <w:r>
        <w:t>Can open the “Account” page, to see all details of the user</w:t>
      </w:r>
      <w:r w:rsidR="00F4109F">
        <w:t xml:space="preserve"> (</w:t>
      </w:r>
      <w:proofErr w:type="gramStart"/>
      <w:r w:rsidR="00F4109F">
        <w:t>e.g.</w:t>
      </w:r>
      <w:proofErr w:type="gramEnd"/>
      <w:r w:rsidR="00F4109F">
        <w:t xml:space="preserve"> study progress, what year they’re in, the current term &amp; school week etc.)</w:t>
      </w:r>
    </w:p>
    <w:p w14:paraId="4BC01AE2" w14:textId="1D2D6D92" w:rsidR="00784280" w:rsidRDefault="00C3034A" w:rsidP="001D4431">
      <w:pPr>
        <w:pStyle w:val="ListParagraph"/>
        <w:numPr>
          <w:ilvl w:val="0"/>
          <w:numId w:val="5"/>
        </w:numPr>
        <w:jc w:val="both"/>
      </w:pPr>
      <w:r>
        <w:t>View the schedule</w:t>
      </w:r>
      <w:r w:rsidR="00AB4F70">
        <w:t xml:space="preserve"> (</w:t>
      </w:r>
      <w:r>
        <w:t>in either a grid/list combination (A), or an agenda (B)</w:t>
      </w:r>
      <w:r w:rsidR="00AB4F70">
        <w:t>)</w:t>
      </w:r>
      <w:r>
        <w:t>.</w:t>
      </w:r>
    </w:p>
    <w:p w14:paraId="403791D7" w14:textId="26EF9498" w:rsidR="00D94F9C" w:rsidRDefault="00D94F9C" w:rsidP="00D94F9C">
      <w:pPr>
        <w:pStyle w:val="ListParagraph"/>
        <w:numPr>
          <w:ilvl w:val="0"/>
          <w:numId w:val="5"/>
        </w:numPr>
        <w:jc w:val="both"/>
      </w:pPr>
      <w:r>
        <w:t>Attend live online classes (labs &amp; lectures), and watch recordings of past sessions.</w:t>
      </w:r>
    </w:p>
    <w:p w14:paraId="32456142" w14:textId="77777777" w:rsidR="00D94F9C" w:rsidRDefault="00D94F9C" w:rsidP="00D94F9C">
      <w:pPr>
        <w:ind w:left="360"/>
        <w:jc w:val="both"/>
      </w:pPr>
    </w:p>
    <w:p w14:paraId="39916F81" w14:textId="1CD5B2C6" w:rsidR="00EA6317" w:rsidRDefault="00EA6317" w:rsidP="00BF4E46">
      <w:pPr>
        <w:pStyle w:val="Heading2"/>
        <w:numPr>
          <w:ilvl w:val="1"/>
          <w:numId w:val="1"/>
        </w:numPr>
      </w:pPr>
      <w:bookmarkStart w:id="3" w:name="_Toc89345419"/>
      <w:r>
        <w:t xml:space="preserve">URL of the </w:t>
      </w:r>
      <w:r w:rsidR="004C7EA1">
        <w:t>prototype</w:t>
      </w:r>
      <w:bookmarkEnd w:id="3"/>
    </w:p>
    <w:p w14:paraId="4CC64F30" w14:textId="566F9973" w:rsidR="00ED08E3" w:rsidRPr="007C707A" w:rsidRDefault="00EA6317" w:rsidP="00900904">
      <w:pPr>
        <w:ind w:left="360"/>
        <w:jc w:val="both"/>
        <w:rPr>
          <w:color w:val="8496B0" w:themeColor="text2" w:themeTint="99"/>
        </w:rPr>
      </w:pPr>
      <w:r w:rsidRPr="007C707A">
        <w:rPr>
          <w:color w:val="8496B0" w:themeColor="text2" w:themeTint="99"/>
        </w:rPr>
        <w:t>-</w:t>
      </w:r>
      <w:r w:rsidR="00045E81" w:rsidRPr="007C707A">
        <w:rPr>
          <w:color w:val="8496B0" w:themeColor="text2" w:themeTint="99"/>
        </w:rPr>
        <w:t>Provide the shareable public URL to your prototype. Make sure it is accessible before submitting</w:t>
      </w:r>
      <w:r w:rsidR="00C84AFD" w:rsidRPr="007C707A">
        <w:rPr>
          <w:color w:val="8496B0" w:themeColor="text2" w:themeTint="99"/>
        </w:rPr>
        <w:t>.</w:t>
      </w:r>
      <w:r w:rsidR="00900904" w:rsidRPr="007C707A">
        <w:rPr>
          <w:color w:val="8496B0" w:themeColor="text2" w:themeTint="99"/>
        </w:rPr>
        <w:t xml:space="preserve"> </w:t>
      </w:r>
      <w:r w:rsidR="00ED08E3" w:rsidRPr="007C707A">
        <w:rPr>
          <w:color w:val="8496B0" w:themeColor="text2" w:themeTint="99"/>
        </w:rPr>
        <w:t>In case of A/B testing w</w:t>
      </w:r>
      <w:r w:rsidR="00871B1D" w:rsidRPr="007C707A">
        <w:rPr>
          <w:color w:val="8496B0" w:themeColor="text2" w:themeTint="99"/>
        </w:rPr>
        <w:t xml:space="preserve">ith the prototype, add both </w:t>
      </w:r>
      <w:proofErr w:type="gramStart"/>
      <w:r w:rsidR="00871B1D" w:rsidRPr="007C707A">
        <w:rPr>
          <w:color w:val="8496B0" w:themeColor="text2" w:themeTint="99"/>
        </w:rPr>
        <w:t>URLs</w:t>
      </w:r>
      <w:r w:rsidR="004E1DCC" w:rsidRPr="007C707A">
        <w:rPr>
          <w:color w:val="8496B0" w:themeColor="text2" w:themeTint="99"/>
        </w:rPr>
        <w:t>.</w:t>
      </w:r>
      <w:r w:rsidR="00ED08E3" w:rsidRPr="007C707A">
        <w:rPr>
          <w:color w:val="8496B0" w:themeColor="text2" w:themeTint="99"/>
        </w:rPr>
        <w:t>-</w:t>
      </w:r>
      <w:proofErr w:type="gramEnd"/>
    </w:p>
    <w:p w14:paraId="1B91259C" w14:textId="65FEEA59" w:rsidR="00672205" w:rsidRDefault="00672205" w:rsidP="001D4431">
      <w:pPr>
        <w:ind w:firstLine="360"/>
        <w:jc w:val="both"/>
        <w:rPr>
          <w:b/>
        </w:rPr>
      </w:pPr>
      <w:r w:rsidRPr="00AA0694">
        <w:rPr>
          <w:b/>
        </w:rPr>
        <w:t>Version A:</w:t>
      </w:r>
    </w:p>
    <w:p w14:paraId="77397029" w14:textId="30E2DC62" w:rsidR="008748B4" w:rsidRPr="008748B4" w:rsidRDefault="00BE63FC" w:rsidP="008748B4">
      <w:pPr>
        <w:pStyle w:val="ListParagraph"/>
        <w:numPr>
          <w:ilvl w:val="0"/>
          <w:numId w:val="9"/>
        </w:numPr>
        <w:jc w:val="both"/>
        <w:rPr>
          <w:b/>
          <w:bCs/>
        </w:rPr>
      </w:pPr>
      <w:hyperlink r:id="rId23" w:history="1">
        <w:r w:rsidR="00943CB5" w:rsidRPr="00DF0A08">
          <w:rPr>
            <w:rStyle w:val="Hyperlink"/>
            <w:b/>
            <w:bCs/>
          </w:rPr>
          <w:t>https://nilsmeijer349496.invisionapp.com/prototype/ckylo3ts3000n2y01lx5rv3gx/play</w:t>
        </w:r>
      </w:hyperlink>
      <w:r w:rsidR="008748B4" w:rsidRPr="008748B4">
        <w:rPr>
          <w:b/>
          <w:bCs/>
        </w:rPr>
        <w:t xml:space="preserve"> </w:t>
      </w:r>
    </w:p>
    <w:p w14:paraId="6220FAB9" w14:textId="77777777" w:rsidR="00672205" w:rsidRPr="00AA0694" w:rsidRDefault="00672205" w:rsidP="001D4431">
      <w:pPr>
        <w:ind w:firstLine="360"/>
        <w:jc w:val="both"/>
        <w:rPr>
          <w:b/>
        </w:rPr>
      </w:pPr>
      <w:r w:rsidRPr="00AA0694">
        <w:rPr>
          <w:b/>
        </w:rPr>
        <w:t>Version B:</w:t>
      </w:r>
    </w:p>
    <w:p w14:paraId="2C05B706" w14:textId="6968DED5" w:rsidR="00204255" w:rsidRPr="008748B4" w:rsidRDefault="00BE63FC" w:rsidP="00204255">
      <w:pPr>
        <w:pStyle w:val="ListParagraph"/>
        <w:numPr>
          <w:ilvl w:val="0"/>
          <w:numId w:val="7"/>
        </w:numPr>
        <w:jc w:val="both"/>
        <w:rPr>
          <w:b/>
          <w:bCs/>
        </w:rPr>
      </w:pPr>
      <w:hyperlink r:id="rId24" w:history="1">
        <w:r w:rsidR="00C066BD" w:rsidRPr="00DF0A08">
          <w:rPr>
            <w:rStyle w:val="Hyperlink"/>
            <w:b/>
            <w:bCs/>
          </w:rPr>
          <w:t>https://nilsmeijer349496.invisionapp.com/prototype/ckx6h0c6i006f2i01nyt943nw/play</w:t>
        </w:r>
      </w:hyperlink>
      <w:r w:rsidR="00C066BD">
        <w:rPr>
          <w:b/>
          <w:bCs/>
        </w:rPr>
        <w:t xml:space="preserve"> </w:t>
      </w:r>
    </w:p>
    <w:p w14:paraId="5F8A0EA4" w14:textId="53EC159C" w:rsidR="00204255" w:rsidRDefault="00204255" w:rsidP="00204255">
      <w:pPr>
        <w:jc w:val="both"/>
        <w:rPr>
          <w:b/>
          <w:bCs/>
        </w:rPr>
      </w:pPr>
    </w:p>
    <w:p w14:paraId="2305E4BB" w14:textId="3F6C6619" w:rsidR="00204255" w:rsidRDefault="00204255" w:rsidP="00204255">
      <w:pPr>
        <w:jc w:val="both"/>
        <w:rPr>
          <w:b/>
          <w:bCs/>
        </w:rPr>
      </w:pPr>
    </w:p>
    <w:p w14:paraId="3C95B41C" w14:textId="587D01E5" w:rsidR="00204255" w:rsidRDefault="00204255" w:rsidP="00204255">
      <w:pPr>
        <w:jc w:val="both"/>
        <w:rPr>
          <w:b/>
          <w:bCs/>
        </w:rPr>
      </w:pPr>
    </w:p>
    <w:p w14:paraId="4EBE9A50" w14:textId="5D80953B" w:rsidR="00204255" w:rsidRDefault="00204255" w:rsidP="00204255">
      <w:pPr>
        <w:jc w:val="both"/>
        <w:rPr>
          <w:b/>
          <w:bCs/>
        </w:rPr>
      </w:pPr>
    </w:p>
    <w:p w14:paraId="28E9E6C4" w14:textId="63E1EB5E" w:rsidR="00204255" w:rsidRDefault="00204255" w:rsidP="00204255">
      <w:pPr>
        <w:jc w:val="both"/>
        <w:rPr>
          <w:b/>
          <w:bCs/>
        </w:rPr>
      </w:pPr>
    </w:p>
    <w:p w14:paraId="6D0F635E" w14:textId="64D16570" w:rsidR="00204255" w:rsidRDefault="00204255" w:rsidP="00204255">
      <w:pPr>
        <w:jc w:val="both"/>
        <w:rPr>
          <w:b/>
          <w:bCs/>
        </w:rPr>
      </w:pPr>
    </w:p>
    <w:p w14:paraId="502D5566" w14:textId="4F0A2A75" w:rsidR="00204255" w:rsidRDefault="00204255" w:rsidP="00204255">
      <w:pPr>
        <w:jc w:val="both"/>
        <w:rPr>
          <w:b/>
          <w:bCs/>
        </w:rPr>
      </w:pPr>
    </w:p>
    <w:p w14:paraId="540B98F4" w14:textId="32049280" w:rsidR="00204255" w:rsidRDefault="00204255" w:rsidP="00204255">
      <w:pPr>
        <w:jc w:val="both"/>
        <w:rPr>
          <w:b/>
          <w:bCs/>
        </w:rPr>
      </w:pPr>
    </w:p>
    <w:p w14:paraId="61919912" w14:textId="29AA207B" w:rsidR="001D3A78" w:rsidRDefault="001D3A78" w:rsidP="00204255">
      <w:pPr>
        <w:jc w:val="both"/>
        <w:rPr>
          <w:b/>
          <w:bCs/>
        </w:rPr>
      </w:pPr>
    </w:p>
    <w:p w14:paraId="67070D3C" w14:textId="1493B0A2" w:rsidR="00C11811" w:rsidRDefault="00C11811" w:rsidP="00204255">
      <w:pPr>
        <w:jc w:val="both"/>
        <w:rPr>
          <w:b/>
          <w:bCs/>
        </w:rPr>
      </w:pPr>
    </w:p>
    <w:p w14:paraId="00EBF7AB" w14:textId="77777777" w:rsidR="00C11811" w:rsidRDefault="00C11811" w:rsidP="00204255">
      <w:pPr>
        <w:jc w:val="both"/>
        <w:rPr>
          <w:b/>
          <w:bCs/>
        </w:rPr>
      </w:pPr>
    </w:p>
    <w:p w14:paraId="4C03C247" w14:textId="0A84D9A9" w:rsidR="00204255" w:rsidRDefault="00204255" w:rsidP="00204255">
      <w:pPr>
        <w:jc w:val="both"/>
        <w:rPr>
          <w:b/>
          <w:bCs/>
        </w:rPr>
      </w:pPr>
    </w:p>
    <w:p w14:paraId="259EE84F" w14:textId="77777777" w:rsidR="00204255" w:rsidRPr="00204255" w:rsidRDefault="00204255" w:rsidP="00204255">
      <w:pPr>
        <w:jc w:val="both"/>
        <w:rPr>
          <w:b/>
          <w:bCs/>
        </w:rPr>
      </w:pPr>
    </w:p>
    <w:p w14:paraId="593A4DE8" w14:textId="77777777" w:rsidR="00203F04" w:rsidRDefault="00203F04" w:rsidP="00203F04">
      <w:pPr>
        <w:pStyle w:val="Heading1"/>
        <w:numPr>
          <w:ilvl w:val="0"/>
          <w:numId w:val="1"/>
        </w:numPr>
      </w:pPr>
      <w:bookmarkStart w:id="4" w:name="_Toc89345420"/>
      <w:r>
        <w:lastRenderedPageBreak/>
        <w:t>User journey of the Hi-Fi prototype (Optional for Excellent)</w:t>
      </w:r>
      <w:bookmarkEnd w:id="4"/>
    </w:p>
    <w:p w14:paraId="2973A75A" w14:textId="714FD3FA" w:rsidR="003A3C85" w:rsidRPr="007C707A" w:rsidRDefault="003726D9" w:rsidP="001D4431">
      <w:pPr>
        <w:jc w:val="both"/>
        <w:rPr>
          <w:color w:val="8496B0" w:themeColor="text2" w:themeTint="99"/>
        </w:rPr>
      </w:pPr>
      <w:r w:rsidRPr="007C707A">
        <w:rPr>
          <w:color w:val="8496B0" w:themeColor="text2" w:themeTint="99"/>
        </w:rPr>
        <w:t xml:space="preserve">-Fill in the template with the required </w:t>
      </w:r>
      <w:proofErr w:type="gramStart"/>
      <w:r w:rsidRPr="007C707A">
        <w:rPr>
          <w:color w:val="8496B0" w:themeColor="text2" w:themeTint="99"/>
        </w:rPr>
        <w:t>information</w:t>
      </w:r>
      <w:r w:rsidR="004E1DCC" w:rsidRPr="007C707A">
        <w:rPr>
          <w:color w:val="8496B0" w:themeColor="text2" w:themeTint="99"/>
        </w:rPr>
        <w:t>.</w:t>
      </w:r>
      <w:r w:rsidRPr="007C707A">
        <w:rPr>
          <w:color w:val="8496B0" w:themeColor="text2" w:themeTint="99"/>
        </w:rPr>
        <w:t>-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806"/>
      </w:tblGrid>
      <w:tr w:rsidR="003A3C85" w14:paraId="3697E7CE" w14:textId="77777777" w:rsidTr="00F37512">
        <w:tc>
          <w:tcPr>
            <w:tcW w:w="3256" w:type="dxa"/>
          </w:tcPr>
          <w:p w14:paraId="07632402" w14:textId="77777777" w:rsidR="003A3C85" w:rsidRDefault="003A3C85" w:rsidP="001D4431">
            <w:pPr>
              <w:jc w:val="both"/>
            </w:pPr>
            <w:r>
              <w:t>Persona</w:t>
            </w:r>
          </w:p>
        </w:tc>
        <w:tc>
          <w:tcPr>
            <w:tcW w:w="5806" w:type="dxa"/>
          </w:tcPr>
          <w:p w14:paraId="01691003" w14:textId="686C6EC5" w:rsidR="003A3C85" w:rsidRPr="00183B12" w:rsidRDefault="00801B88" w:rsidP="001D4431">
            <w:pPr>
              <w:jc w:val="both"/>
              <w:rPr>
                <w:i/>
                <w:iCs/>
              </w:rPr>
            </w:pPr>
            <w:r>
              <w:rPr>
                <w:i/>
                <w:iCs/>
              </w:rPr>
              <w:t>Male student, 21 years old, CMGT Engineer, 2</w:t>
            </w:r>
            <w:r w:rsidRPr="00801B88">
              <w:rPr>
                <w:i/>
                <w:iCs/>
                <w:vertAlign w:val="superscript"/>
              </w:rPr>
              <w:t>nd</w:t>
            </w:r>
            <w:r>
              <w:rPr>
                <w:i/>
                <w:iCs/>
              </w:rPr>
              <w:t xml:space="preserve"> year.</w:t>
            </w:r>
          </w:p>
        </w:tc>
      </w:tr>
      <w:tr w:rsidR="003A3C85" w14:paraId="1D4768C7" w14:textId="77777777" w:rsidTr="00F37512">
        <w:tc>
          <w:tcPr>
            <w:tcW w:w="3256" w:type="dxa"/>
          </w:tcPr>
          <w:p w14:paraId="7CA4A3D3" w14:textId="77777777" w:rsidR="003A3C85" w:rsidRDefault="003A3C85" w:rsidP="001D4431">
            <w:pPr>
              <w:jc w:val="both"/>
            </w:pPr>
            <w:r>
              <w:t>Scenario</w:t>
            </w:r>
          </w:p>
        </w:tc>
        <w:tc>
          <w:tcPr>
            <w:tcW w:w="5806" w:type="dxa"/>
          </w:tcPr>
          <w:p w14:paraId="532DC0B9" w14:textId="3056AA4F" w:rsidR="003A3C85" w:rsidRPr="00183B12" w:rsidRDefault="00BD275D" w:rsidP="001D4431">
            <w:pPr>
              <w:jc w:val="both"/>
              <w:rPr>
                <w:i/>
                <w:iCs/>
              </w:rPr>
            </w:pPr>
            <w:r>
              <w:rPr>
                <w:i/>
                <w:iCs/>
              </w:rPr>
              <w:t xml:space="preserve">An online environment, where classes can be </w:t>
            </w:r>
            <w:proofErr w:type="gramStart"/>
            <w:r>
              <w:rPr>
                <w:i/>
                <w:iCs/>
              </w:rPr>
              <w:t>followed</w:t>
            </w:r>
            <w:proofErr w:type="gramEnd"/>
            <w:r>
              <w:rPr>
                <w:i/>
                <w:iCs/>
              </w:rPr>
              <w:t xml:space="preserve"> and recordings of class sessions can be watched. Includes schedule for the student.</w:t>
            </w:r>
            <w:r w:rsidR="003A3C85">
              <w:rPr>
                <w:i/>
                <w:iCs/>
              </w:rPr>
              <w:t xml:space="preserve"> </w:t>
            </w:r>
          </w:p>
        </w:tc>
      </w:tr>
      <w:tr w:rsidR="003A3C85" w14:paraId="60CA15A3" w14:textId="77777777" w:rsidTr="00F37512">
        <w:tc>
          <w:tcPr>
            <w:tcW w:w="3256" w:type="dxa"/>
          </w:tcPr>
          <w:p w14:paraId="578B5F87" w14:textId="77777777" w:rsidR="003A3C85" w:rsidRDefault="003A3C85" w:rsidP="001D4431">
            <w:pPr>
              <w:jc w:val="both"/>
            </w:pPr>
            <w:r>
              <w:t>Goals &amp; Expectations</w:t>
            </w:r>
          </w:p>
        </w:tc>
        <w:tc>
          <w:tcPr>
            <w:tcW w:w="5806" w:type="dxa"/>
          </w:tcPr>
          <w:p w14:paraId="18DC9197" w14:textId="5CB884EC" w:rsidR="003A3C85" w:rsidRPr="00183B12" w:rsidRDefault="004842DE" w:rsidP="001D4431">
            <w:pPr>
              <w:jc w:val="both"/>
              <w:rPr>
                <w:i/>
                <w:iCs/>
              </w:rPr>
            </w:pPr>
            <w:r>
              <w:rPr>
                <w:i/>
                <w:iCs/>
              </w:rPr>
              <w:t xml:space="preserve">The ability to easily find and attend online </w:t>
            </w:r>
            <w:proofErr w:type="gramStart"/>
            <w:r>
              <w:rPr>
                <w:i/>
                <w:iCs/>
              </w:rPr>
              <w:t>classes, and</w:t>
            </w:r>
            <w:proofErr w:type="gramEnd"/>
            <w:r>
              <w:rPr>
                <w:i/>
                <w:iCs/>
              </w:rPr>
              <w:t xml:space="preserve"> find the exact timeframe in which a class will take place.</w:t>
            </w:r>
          </w:p>
        </w:tc>
      </w:tr>
    </w:tbl>
    <w:p w14:paraId="43ACE881" w14:textId="77777777" w:rsidR="003A3C85" w:rsidRDefault="003A3C85" w:rsidP="001D4431">
      <w:pPr>
        <w:jc w:val="both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5"/>
        <w:gridCol w:w="2265"/>
        <w:gridCol w:w="2266"/>
        <w:gridCol w:w="2266"/>
      </w:tblGrid>
      <w:tr w:rsidR="003A3C85" w14:paraId="49DB2841" w14:textId="77777777" w:rsidTr="00F37512">
        <w:tc>
          <w:tcPr>
            <w:tcW w:w="2265" w:type="dxa"/>
          </w:tcPr>
          <w:p w14:paraId="5B6071FB" w14:textId="77777777" w:rsidR="003A3C85" w:rsidRDefault="003A3C85" w:rsidP="001D4431">
            <w:pPr>
              <w:jc w:val="both"/>
            </w:pPr>
            <w:r>
              <w:t>Phase 1</w:t>
            </w:r>
          </w:p>
          <w:p w14:paraId="1E019136" w14:textId="77777777" w:rsidR="003A3C85" w:rsidRDefault="003A3C85" w:rsidP="001D4431">
            <w:pPr>
              <w:jc w:val="both"/>
            </w:pPr>
            <w:r w:rsidRPr="00687AB2">
              <w:rPr>
                <w:i/>
                <w:iCs/>
              </w:rPr>
              <w:t>Describe the first step</w:t>
            </w:r>
          </w:p>
        </w:tc>
        <w:tc>
          <w:tcPr>
            <w:tcW w:w="2265" w:type="dxa"/>
          </w:tcPr>
          <w:p w14:paraId="3D2C9517" w14:textId="77777777" w:rsidR="003A3C85" w:rsidRDefault="003A3C85" w:rsidP="001D4431">
            <w:pPr>
              <w:jc w:val="both"/>
            </w:pPr>
            <w:r>
              <w:t>Phase 2</w:t>
            </w:r>
          </w:p>
          <w:p w14:paraId="72607057" w14:textId="77777777" w:rsidR="003A3C85" w:rsidRDefault="003A3C85" w:rsidP="001D4431">
            <w:pPr>
              <w:jc w:val="both"/>
            </w:pPr>
            <w:r w:rsidRPr="00687AB2">
              <w:rPr>
                <w:i/>
                <w:iCs/>
              </w:rPr>
              <w:t xml:space="preserve">Describe the </w:t>
            </w:r>
            <w:r>
              <w:rPr>
                <w:i/>
                <w:iCs/>
              </w:rPr>
              <w:t>next</w:t>
            </w:r>
            <w:r w:rsidRPr="00687AB2">
              <w:rPr>
                <w:i/>
                <w:iCs/>
              </w:rPr>
              <w:t xml:space="preserve"> step</w:t>
            </w:r>
          </w:p>
        </w:tc>
        <w:tc>
          <w:tcPr>
            <w:tcW w:w="2266" w:type="dxa"/>
          </w:tcPr>
          <w:p w14:paraId="78C2A367" w14:textId="77777777" w:rsidR="003A3C85" w:rsidRDefault="003A3C85" w:rsidP="001D4431">
            <w:pPr>
              <w:jc w:val="both"/>
            </w:pPr>
            <w:r>
              <w:t>Phase 3</w:t>
            </w:r>
          </w:p>
          <w:p w14:paraId="5E03928A" w14:textId="77777777" w:rsidR="003A3C85" w:rsidRDefault="003A3C85" w:rsidP="001D4431">
            <w:pPr>
              <w:jc w:val="both"/>
            </w:pPr>
            <w:r w:rsidRPr="00687AB2">
              <w:rPr>
                <w:i/>
                <w:iCs/>
              </w:rPr>
              <w:t xml:space="preserve">Describe the </w:t>
            </w:r>
            <w:r>
              <w:rPr>
                <w:i/>
                <w:iCs/>
              </w:rPr>
              <w:t>next</w:t>
            </w:r>
            <w:r w:rsidRPr="00687AB2">
              <w:rPr>
                <w:i/>
                <w:iCs/>
              </w:rPr>
              <w:t xml:space="preserve"> step</w:t>
            </w:r>
          </w:p>
        </w:tc>
        <w:tc>
          <w:tcPr>
            <w:tcW w:w="2266" w:type="dxa"/>
          </w:tcPr>
          <w:p w14:paraId="4A19962B" w14:textId="77777777" w:rsidR="003A3C85" w:rsidRDefault="003A3C85" w:rsidP="001D4431">
            <w:pPr>
              <w:jc w:val="both"/>
            </w:pPr>
            <w:r>
              <w:t>Phase 4</w:t>
            </w:r>
          </w:p>
          <w:p w14:paraId="52A2C7E3" w14:textId="77777777" w:rsidR="003A3C85" w:rsidRDefault="003A3C85" w:rsidP="001D4431">
            <w:pPr>
              <w:jc w:val="both"/>
            </w:pPr>
            <w:r w:rsidRPr="00687AB2">
              <w:rPr>
                <w:i/>
                <w:iCs/>
              </w:rPr>
              <w:t xml:space="preserve">Describe the </w:t>
            </w:r>
            <w:r>
              <w:rPr>
                <w:i/>
                <w:iCs/>
              </w:rPr>
              <w:t>last</w:t>
            </w:r>
            <w:r w:rsidRPr="00687AB2">
              <w:rPr>
                <w:i/>
                <w:iCs/>
              </w:rPr>
              <w:t xml:space="preserve"> step</w:t>
            </w:r>
          </w:p>
        </w:tc>
      </w:tr>
      <w:tr w:rsidR="003A3C85" w14:paraId="38079D98" w14:textId="77777777" w:rsidTr="00F37512">
        <w:tc>
          <w:tcPr>
            <w:tcW w:w="2265" w:type="dxa"/>
          </w:tcPr>
          <w:p w14:paraId="77A428D1" w14:textId="77777777" w:rsidR="003A3C85" w:rsidRDefault="003A3C85" w:rsidP="001D4431">
            <w:pPr>
              <w:jc w:val="both"/>
            </w:pPr>
            <w:r>
              <w:t>User actions:</w:t>
            </w:r>
          </w:p>
          <w:p w14:paraId="6FBEC6A5" w14:textId="3D6FE8E3" w:rsidR="003A3C85" w:rsidRDefault="003A3C85" w:rsidP="000A5068">
            <w:r>
              <w:t>-</w:t>
            </w:r>
            <w:r w:rsidR="00D32003">
              <w:t xml:space="preserve"> Arrives on login screen</w:t>
            </w:r>
          </w:p>
          <w:p w14:paraId="04D7975D" w14:textId="3E6F2E0B" w:rsidR="003A3C85" w:rsidRDefault="003A3C85" w:rsidP="000A5068">
            <w:r>
              <w:t>-</w:t>
            </w:r>
            <w:r w:rsidR="00D32003">
              <w:t xml:space="preserve"> Enters account details</w:t>
            </w:r>
          </w:p>
          <w:p w14:paraId="5DD68228" w14:textId="4956A500" w:rsidR="003A3C85" w:rsidRDefault="003A3C85" w:rsidP="000A5068">
            <w:r>
              <w:t>-</w:t>
            </w:r>
            <w:r w:rsidR="00D32003">
              <w:t xml:space="preserve"> Clicks login button</w:t>
            </w:r>
          </w:p>
          <w:p w14:paraId="094C1B4A" w14:textId="77777777" w:rsidR="003A3C85" w:rsidRDefault="003A3C85" w:rsidP="001D4431">
            <w:pPr>
              <w:jc w:val="both"/>
            </w:pPr>
          </w:p>
        </w:tc>
        <w:tc>
          <w:tcPr>
            <w:tcW w:w="2265" w:type="dxa"/>
          </w:tcPr>
          <w:p w14:paraId="47BFA8CB" w14:textId="77777777" w:rsidR="003A3C85" w:rsidRDefault="003A3C85" w:rsidP="003B2C6E">
            <w:r>
              <w:t>User actions:</w:t>
            </w:r>
          </w:p>
          <w:p w14:paraId="1EBB5574" w14:textId="522034A9" w:rsidR="003A3C85" w:rsidRDefault="003A3C85" w:rsidP="003B2C6E">
            <w:r>
              <w:t>-</w:t>
            </w:r>
            <w:r w:rsidR="000E2F42">
              <w:t xml:space="preserve"> Arrives on course overview page</w:t>
            </w:r>
          </w:p>
          <w:p w14:paraId="13CA1796" w14:textId="1504C114" w:rsidR="003A3C85" w:rsidRDefault="003A3C85" w:rsidP="003B2C6E">
            <w:r>
              <w:t>-</w:t>
            </w:r>
            <w:r w:rsidR="00BA1D5C">
              <w:t xml:space="preserve"> </w:t>
            </w:r>
            <w:r w:rsidR="00B03245">
              <w:t>Uses the course filter to navigate to the desired course</w:t>
            </w:r>
          </w:p>
          <w:p w14:paraId="4AF7A42B" w14:textId="0E171164" w:rsidR="003A3C85" w:rsidRDefault="003A3C85" w:rsidP="003B2C6E">
            <w:r>
              <w:t>-</w:t>
            </w:r>
            <w:r w:rsidR="00574627">
              <w:t xml:space="preserve"> </w:t>
            </w:r>
            <w:r w:rsidR="00124EE0">
              <w:t>Clicks the button for their course</w:t>
            </w:r>
          </w:p>
          <w:p w14:paraId="1961D4D3" w14:textId="77777777" w:rsidR="003A3C85" w:rsidRDefault="003A3C85" w:rsidP="003B2C6E"/>
        </w:tc>
        <w:tc>
          <w:tcPr>
            <w:tcW w:w="2266" w:type="dxa"/>
          </w:tcPr>
          <w:p w14:paraId="592E55E7" w14:textId="77777777" w:rsidR="003A3C85" w:rsidRDefault="003A3C85" w:rsidP="003B2C6E">
            <w:r>
              <w:t>User actions:</w:t>
            </w:r>
          </w:p>
          <w:p w14:paraId="61A2620C" w14:textId="661C1820" w:rsidR="003A3C85" w:rsidRDefault="003A3C85" w:rsidP="003B2C6E">
            <w:r>
              <w:t>-</w:t>
            </w:r>
            <w:r w:rsidR="00BB7F5F">
              <w:t xml:space="preserve"> Arrives on the course page</w:t>
            </w:r>
          </w:p>
          <w:p w14:paraId="2D984C1D" w14:textId="46051385" w:rsidR="003A3C85" w:rsidRDefault="003A3C85" w:rsidP="003B2C6E">
            <w:r>
              <w:t>-</w:t>
            </w:r>
            <w:r w:rsidR="001E085C">
              <w:t xml:space="preserve"> </w:t>
            </w:r>
            <w:r w:rsidR="00EF41B7">
              <w:t>Starts looking for a way to attend a live class/watch a recording</w:t>
            </w:r>
          </w:p>
          <w:p w14:paraId="46ACC1A3" w14:textId="255E06CB" w:rsidR="003A3C85" w:rsidRDefault="003A3C85" w:rsidP="003B2C6E">
            <w:r>
              <w:t>-</w:t>
            </w:r>
            <w:r w:rsidR="00EF41B7">
              <w:t xml:space="preserve"> Finds the online lessons element and finds/clicks their desired session.</w:t>
            </w:r>
          </w:p>
          <w:p w14:paraId="6C8D6088" w14:textId="77777777" w:rsidR="003A3C85" w:rsidRDefault="003A3C85" w:rsidP="003B2C6E"/>
        </w:tc>
        <w:tc>
          <w:tcPr>
            <w:tcW w:w="2266" w:type="dxa"/>
          </w:tcPr>
          <w:p w14:paraId="06BD24D7" w14:textId="77777777" w:rsidR="003A3C85" w:rsidRDefault="003A3C85" w:rsidP="003B2C6E">
            <w:r>
              <w:t>User actions:</w:t>
            </w:r>
          </w:p>
          <w:p w14:paraId="213B0115" w14:textId="603DED39" w:rsidR="003A3C85" w:rsidRDefault="003A3C85" w:rsidP="003B2C6E">
            <w:r>
              <w:t>-</w:t>
            </w:r>
            <w:r w:rsidR="001677C4">
              <w:t xml:space="preserve"> Finishes watching the recording/attending the live class</w:t>
            </w:r>
          </w:p>
          <w:p w14:paraId="6FA54636" w14:textId="4D62986B" w:rsidR="003A3C85" w:rsidRDefault="003A3C85" w:rsidP="003B2C6E">
            <w:r>
              <w:t>-</w:t>
            </w:r>
            <w:r w:rsidR="001677C4">
              <w:t xml:space="preserve"> Exits session</w:t>
            </w:r>
          </w:p>
          <w:p w14:paraId="79C5E5A3" w14:textId="15F7B3E7" w:rsidR="003A3C85" w:rsidRDefault="003A3C85" w:rsidP="003B2C6E"/>
        </w:tc>
      </w:tr>
      <w:tr w:rsidR="003A3C85" w14:paraId="1185F172" w14:textId="77777777" w:rsidTr="00F37512">
        <w:tc>
          <w:tcPr>
            <w:tcW w:w="2265" w:type="dxa"/>
          </w:tcPr>
          <w:p w14:paraId="1735A1F8" w14:textId="77777777" w:rsidR="003A3C85" w:rsidRDefault="003A3C85" w:rsidP="003B2C6E">
            <w:r>
              <w:t>User Thoughts:</w:t>
            </w:r>
          </w:p>
          <w:p w14:paraId="7F936116" w14:textId="462F103F" w:rsidR="003A3C85" w:rsidRDefault="003A3C85" w:rsidP="003B2C6E">
            <w:r>
              <w:t>-</w:t>
            </w:r>
            <w:r w:rsidR="001B65C4">
              <w:t xml:space="preserve"> Not much special here</w:t>
            </w:r>
          </w:p>
          <w:p w14:paraId="31407012" w14:textId="3049AEBA" w:rsidR="003A3C85" w:rsidRDefault="003A3C85" w:rsidP="003B2C6E">
            <w:r>
              <w:t>-</w:t>
            </w:r>
            <w:r w:rsidR="001B65C4">
              <w:t xml:space="preserve"> What happens if I forgot my password or username?</w:t>
            </w:r>
          </w:p>
          <w:p w14:paraId="101831F7" w14:textId="77777777" w:rsidR="003A3C85" w:rsidRDefault="003A3C85" w:rsidP="001D4431">
            <w:pPr>
              <w:jc w:val="both"/>
            </w:pPr>
          </w:p>
        </w:tc>
        <w:tc>
          <w:tcPr>
            <w:tcW w:w="2265" w:type="dxa"/>
          </w:tcPr>
          <w:p w14:paraId="0B4198E4" w14:textId="77777777" w:rsidR="003A3C85" w:rsidRDefault="003A3C85" w:rsidP="003B2C6E">
            <w:r>
              <w:t>User Thoughts:</w:t>
            </w:r>
          </w:p>
          <w:p w14:paraId="6E93133B" w14:textId="37CD8372" w:rsidR="003A3C85" w:rsidRDefault="003A3C85" w:rsidP="003B2C6E">
            <w:r>
              <w:t>-</w:t>
            </w:r>
            <w:r w:rsidR="00736B03">
              <w:t xml:space="preserve"> Where can I find the </w:t>
            </w:r>
            <w:proofErr w:type="gramStart"/>
            <w:r w:rsidR="00736B03">
              <w:t>course</w:t>
            </w:r>
            <w:proofErr w:type="gramEnd"/>
            <w:r w:rsidR="00736B03">
              <w:t xml:space="preserve"> I need resources for?</w:t>
            </w:r>
          </w:p>
          <w:p w14:paraId="3FB3B0AD" w14:textId="79C97EA9" w:rsidR="003A3C85" w:rsidRDefault="003A3C85" w:rsidP="003B2C6E">
            <w:r>
              <w:t>-</w:t>
            </w:r>
            <w:r w:rsidR="00DA3CFE">
              <w:t xml:space="preserve"> </w:t>
            </w:r>
            <w:r w:rsidR="00D71C5E">
              <w:t>I can use the schedule to find out details about my classes</w:t>
            </w:r>
          </w:p>
          <w:p w14:paraId="6B8DA2AE" w14:textId="77777777" w:rsidR="003A3C85" w:rsidRDefault="003A3C85" w:rsidP="003B2C6E"/>
        </w:tc>
        <w:tc>
          <w:tcPr>
            <w:tcW w:w="2266" w:type="dxa"/>
          </w:tcPr>
          <w:p w14:paraId="33A6D224" w14:textId="77777777" w:rsidR="003A3C85" w:rsidRDefault="003A3C85" w:rsidP="003B2C6E">
            <w:r>
              <w:t>User Thoughts:</w:t>
            </w:r>
          </w:p>
          <w:p w14:paraId="21D87C55" w14:textId="28680DB3" w:rsidR="003A3C85" w:rsidRDefault="003A3C85" w:rsidP="003B2C6E">
            <w:r>
              <w:t>-</w:t>
            </w:r>
            <w:r w:rsidR="00901BA9">
              <w:t xml:space="preserve"> Quite a lot of UI elements to look at</w:t>
            </w:r>
          </w:p>
          <w:p w14:paraId="092686C6" w14:textId="03EC44FD" w:rsidR="003A3C85" w:rsidRDefault="003A3C85" w:rsidP="003B2C6E">
            <w:r>
              <w:t>-</w:t>
            </w:r>
            <w:r w:rsidR="00B51BD3">
              <w:t xml:space="preserve"> The important information is present</w:t>
            </w:r>
          </w:p>
          <w:p w14:paraId="260D0EC2" w14:textId="77777777" w:rsidR="003A3C85" w:rsidRDefault="003A3C85" w:rsidP="003B2C6E">
            <w:r>
              <w:t>-</w:t>
            </w:r>
          </w:p>
          <w:p w14:paraId="5DFBDE20" w14:textId="77777777" w:rsidR="003A3C85" w:rsidRDefault="003A3C85" w:rsidP="003B2C6E"/>
        </w:tc>
        <w:tc>
          <w:tcPr>
            <w:tcW w:w="2266" w:type="dxa"/>
          </w:tcPr>
          <w:p w14:paraId="22854D90" w14:textId="77777777" w:rsidR="003A3C85" w:rsidRDefault="003A3C85" w:rsidP="003B2C6E">
            <w:r>
              <w:t>User Thoughts:</w:t>
            </w:r>
          </w:p>
          <w:p w14:paraId="7C7E3A0D" w14:textId="3B3E24F5" w:rsidR="003A3C85" w:rsidRDefault="003A3C85" w:rsidP="003B2C6E">
            <w:r>
              <w:t>-</w:t>
            </w:r>
            <w:r w:rsidR="004A05F8">
              <w:t xml:space="preserve"> Clean video player/online class UI</w:t>
            </w:r>
          </w:p>
        </w:tc>
      </w:tr>
      <w:tr w:rsidR="003A3C85" w14:paraId="2CDDBE89" w14:textId="77777777" w:rsidTr="00F37512">
        <w:tc>
          <w:tcPr>
            <w:tcW w:w="2265" w:type="dxa"/>
          </w:tcPr>
          <w:p w14:paraId="5A6B8B8B" w14:textId="77777777" w:rsidR="008F7D56" w:rsidRDefault="003A3C85" w:rsidP="00784A86">
            <w:r>
              <w:t>Opportunities</w:t>
            </w:r>
            <w:r w:rsidRPr="7F3A31C5">
              <w:t>:</w:t>
            </w:r>
            <w:r>
              <w:t xml:space="preserve"> </w:t>
            </w:r>
          </w:p>
          <w:p w14:paraId="5803B841" w14:textId="3069804B" w:rsidR="003A3C85" w:rsidRPr="008F7D56" w:rsidRDefault="008F7D56" w:rsidP="00784A86">
            <w:pPr>
              <w:rPr>
                <w:i/>
                <w:iCs/>
              </w:rPr>
            </w:pPr>
            <w:r>
              <w:t>Misses a “forgot login details” button</w:t>
            </w:r>
          </w:p>
        </w:tc>
        <w:tc>
          <w:tcPr>
            <w:tcW w:w="2265" w:type="dxa"/>
          </w:tcPr>
          <w:p w14:paraId="21C07167" w14:textId="3E7CEBE7" w:rsidR="003A3C85" w:rsidRPr="00113C4D" w:rsidRDefault="003A3C85" w:rsidP="00784A86">
            <w:pPr>
              <w:rPr>
                <w:i/>
                <w:iCs/>
              </w:rPr>
            </w:pPr>
            <w:r>
              <w:t>Opportunities</w:t>
            </w:r>
            <w:r w:rsidRPr="7F3A31C5">
              <w:t>:</w:t>
            </w:r>
            <w:r>
              <w:t xml:space="preserve"> </w:t>
            </w:r>
            <w:r w:rsidR="00784A86">
              <w:t>Looks a bit overwhelming, should reduce the amount of text, or make the least important buttons/elements stand out more</w:t>
            </w:r>
          </w:p>
          <w:p w14:paraId="6ECB4373" w14:textId="77777777" w:rsidR="003A3C85" w:rsidRDefault="003A3C85" w:rsidP="00784A86"/>
        </w:tc>
        <w:tc>
          <w:tcPr>
            <w:tcW w:w="2266" w:type="dxa"/>
          </w:tcPr>
          <w:p w14:paraId="785E2E36" w14:textId="4C119E5B" w:rsidR="003A3C85" w:rsidRDefault="003A3C85" w:rsidP="00F861BC">
            <w:r>
              <w:t>Opportunities</w:t>
            </w:r>
            <w:r w:rsidRPr="7F3A31C5">
              <w:t>:</w:t>
            </w:r>
            <w:r>
              <w:t xml:space="preserve"> </w:t>
            </w:r>
            <w:r w:rsidR="00F861BC">
              <w:t>Reduce the text size, or the way focus is laid out on elements</w:t>
            </w:r>
          </w:p>
        </w:tc>
        <w:tc>
          <w:tcPr>
            <w:tcW w:w="2266" w:type="dxa"/>
          </w:tcPr>
          <w:p w14:paraId="398603C6" w14:textId="77777777" w:rsidR="003A3C85" w:rsidRDefault="003A3C85" w:rsidP="00AB289A">
            <w:pPr>
              <w:rPr>
                <w:i/>
                <w:iCs/>
              </w:rPr>
            </w:pPr>
            <w:r>
              <w:t>Opportunities</w:t>
            </w:r>
            <w:r w:rsidRPr="7F3A31C5">
              <w:t>:</w:t>
            </w:r>
            <w:r>
              <w:t xml:space="preserve"> </w:t>
            </w:r>
          </w:p>
          <w:p w14:paraId="6BDD8900" w14:textId="4A061037" w:rsidR="00AB289A" w:rsidRPr="00AB289A" w:rsidRDefault="00AB289A" w:rsidP="00AB289A">
            <w:r w:rsidRPr="00AB289A">
              <w:t xml:space="preserve">Should be able to hide the </w:t>
            </w:r>
            <w:r>
              <w:t>title (like “3D Rendering Live”, in the top left of the screen). Not necessary to always show that</w:t>
            </w:r>
          </w:p>
        </w:tc>
      </w:tr>
    </w:tbl>
    <w:p w14:paraId="1C2EB261" w14:textId="77777777" w:rsidR="00203F04" w:rsidRDefault="00203F04" w:rsidP="00203F04"/>
    <w:p w14:paraId="467E0489" w14:textId="77777777" w:rsidR="00203F04" w:rsidRDefault="00203F04" w:rsidP="00203F04"/>
    <w:p w14:paraId="6B80D8AE" w14:textId="49056E0B" w:rsidR="00203F04" w:rsidRDefault="00203F04">
      <w:r>
        <w:br w:type="page"/>
      </w:r>
    </w:p>
    <w:p w14:paraId="284CFC87" w14:textId="2BD15544" w:rsidR="004C7EA1" w:rsidRDefault="00EC4A70" w:rsidP="004C7EA1">
      <w:pPr>
        <w:pStyle w:val="Heading1"/>
        <w:numPr>
          <w:ilvl w:val="0"/>
          <w:numId w:val="1"/>
        </w:numPr>
      </w:pPr>
      <w:bookmarkStart w:id="5" w:name="_Toc89345421"/>
      <w:r>
        <w:lastRenderedPageBreak/>
        <w:t>Unity/Web Application</w:t>
      </w:r>
      <w:bookmarkEnd w:id="5"/>
    </w:p>
    <w:p w14:paraId="2ED2E815" w14:textId="77777777" w:rsidR="00DF359F" w:rsidRPr="0008776D" w:rsidRDefault="00DF359F" w:rsidP="00DF359F"/>
    <w:p w14:paraId="6C1E3E06" w14:textId="4AFD22B3" w:rsidR="00DF359F" w:rsidRDefault="002821C6" w:rsidP="00DF359F">
      <w:pPr>
        <w:pStyle w:val="Heading2"/>
        <w:numPr>
          <w:ilvl w:val="1"/>
          <w:numId w:val="1"/>
        </w:numPr>
      </w:pPr>
      <w:bookmarkStart w:id="6" w:name="_Toc89345422"/>
      <w:r>
        <w:t>Implemented</w:t>
      </w:r>
      <w:r w:rsidR="00532CFF">
        <w:t xml:space="preserve"> interface</w:t>
      </w:r>
      <w:r w:rsidR="006B3C93">
        <w:t xml:space="preserve"> (Max. 3 sentences)</w:t>
      </w:r>
      <w:bookmarkEnd w:id="6"/>
    </w:p>
    <w:p w14:paraId="5F3E688F" w14:textId="5BD38522" w:rsidR="00DF359F" w:rsidRPr="00D5763D" w:rsidRDefault="6CC0D130" w:rsidP="001D4431">
      <w:pPr>
        <w:ind w:firstLine="360"/>
        <w:jc w:val="both"/>
        <w:rPr>
          <w:color w:val="8496B0" w:themeColor="text2" w:themeTint="99"/>
        </w:rPr>
      </w:pPr>
      <w:r w:rsidRPr="75CE97CD">
        <w:rPr>
          <w:color w:val="8496B0" w:themeColor="text2" w:themeTint="99"/>
        </w:rPr>
        <w:t>-</w:t>
      </w:r>
      <w:r w:rsidR="631EFD81" w:rsidRPr="75CE97CD">
        <w:rPr>
          <w:color w:val="8496B0" w:themeColor="text2" w:themeTint="99"/>
        </w:rPr>
        <w:t>Describe</w:t>
      </w:r>
      <w:r w:rsidR="18DC255C" w:rsidRPr="75CE97CD">
        <w:rPr>
          <w:color w:val="8496B0" w:themeColor="text2" w:themeTint="99"/>
        </w:rPr>
        <w:t xml:space="preserve"> </w:t>
      </w:r>
      <w:r w:rsidR="7F81919A" w:rsidRPr="75CE97CD">
        <w:rPr>
          <w:color w:val="8496B0" w:themeColor="text2" w:themeTint="99"/>
        </w:rPr>
        <w:t>the interface</w:t>
      </w:r>
      <w:r w:rsidR="538B25B1" w:rsidRPr="75CE97CD">
        <w:rPr>
          <w:color w:val="8496B0" w:themeColor="text2" w:themeTint="99"/>
        </w:rPr>
        <w:t xml:space="preserve"> (screen)</w:t>
      </w:r>
      <w:r w:rsidR="7F81919A" w:rsidRPr="75CE97CD">
        <w:rPr>
          <w:color w:val="8496B0" w:themeColor="text2" w:themeTint="99"/>
        </w:rPr>
        <w:t xml:space="preserve"> that you have </w:t>
      </w:r>
      <w:r w:rsidR="7DA5C479" w:rsidRPr="75CE97CD">
        <w:rPr>
          <w:color w:val="8496B0" w:themeColor="text2" w:themeTint="99"/>
        </w:rPr>
        <w:t>implemented and</w:t>
      </w:r>
      <w:r w:rsidR="7F81919A" w:rsidRPr="75CE97CD">
        <w:rPr>
          <w:color w:val="8496B0" w:themeColor="text2" w:themeTint="99"/>
        </w:rPr>
        <w:t xml:space="preserve"> </w:t>
      </w:r>
      <w:r w:rsidR="41A30F33" w:rsidRPr="75CE97CD">
        <w:rPr>
          <w:color w:val="8496B0" w:themeColor="text2" w:themeTint="99"/>
        </w:rPr>
        <w:t xml:space="preserve">explain </w:t>
      </w:r>
      <w:r w:rsidR="7F81919A" w:rsidRPr="75CE97CD">
        <w:rPr>
          <w:color w:val="8496B0" w:themeColor="text2" w:themeTint="99"/>
        </w:rPr>
        <w:t xml:space="preserve">its </w:t>
      </w:r>
      <w:proofErr w:type="gramStart"/>
      <w:r w:rsidR="7F81919A" w:rsidRPr="75CE97CD">
        <w:rPr>
          <w:color w:val="8496B0" w:themeColor="text2" w:themeTint="99"/>
        </w:rPr>
        <w:t>functionality</w:t>
      </w:r>
      <w:r w:rsidR="30F37725" w:rsidRPr="75CE97CD">
        <w:rPr>
          <w:color w:val="8496B0" w:themeColor="text2" w:themeTint="99"/>
        </w:rPr>
        <w:t>.</w:t>
      </w:r>
      <w:r w:rsidRPr="75CE97CD">
        <w:rPr>
          <w:color w:val="8496B0" w:themeColor="text2" w:themeTint="99"/>
        </w:rPr>
        <w:t>-</w:t>
      </w:r>
      <w:proofErr w:type="gramEnd"/>
    </w:p>
    <w:p w14:paraId="22502BCF" w14:textId="01A022C2" w:rsidR="00CD5DC5" w:rsidRDefault="008275BF" w:rsidP="00BA6946">
      <w:pPr>
        <w:ind w:left="360"/>
      </w:pPr>
      <w:r>
        <w:t>A replacement for blackboard, with most – if not all – functionality, such as visiting courses and its resources used in lab classes, watching recordings of previous lab/lecture sessions</w:t>
      </w:r>
      <w:r w:rsidR="00055FE6">
        <w:t xml:space="preserve">. It’s also possible to figure out the details of the schedule for this term, using the dynamic schedule on the course overview page. </w:t>
      </w:r>
    </w:p>
    <w:p w14:paraId="135FC5C0" w14:textId="77777777" w:rsidR="00A77325" w:rsidRDefault="00A77325" w:rsidP="001D4431">
      <w:pPr>
        <w:ind w:firstLine="360"/>
        <w:jc w:val="both"/>
      </w:pPr>
    </w:p>
    <w:p w14:paraId="48547CE2" w14:textId="6FC6F80C" w:rsidR="00CD5DC5" w:rsidRDefault="002821C6" w:rsidP="00CD5DC5">
      <w:pPr>
        <w:pStyle w:val="Heading2"/>
        <w:numPr>
          <w:ilvl w:val="1"/>
          <w:numId w:val="1"/>
        </w:numPr>
      </w:pPr>
      <w:bookmarkStart w:id="7" w:name="_Toc89345423"/>
      <w:r>
        <w:t>Implemented</w:t>
      </w:r>
      <w:r w:rsidR="00CD5DC5">
        <w:t xml:space="preserve"> user journey (Optional for </w:t>
      </w:r>
      <w:r w:rsidR="002C3F49">
        <w:t>E</w:t>
      </w:r>
      <w:r w:rsidR="00CD5DC5">
        <w:t>xcellent</w:t>
      </w:r>
      <w:r w:rsidR="0083695C">
        <w:t>;</w:t>
      </w:r>
      <w:r w:rsidR="005F1A08">
        <w:t xml:space="preserve"> Max. 1 sentence.</w:t>
      </w:r>
      <w:r w:rsidR="00CD5DC5">
        <w:t>)</w:t>
      </w:r>
      <w:bookmarkEnd w:id="7"/>
    </w:p>
    <w:p w14:paraId="1B2110A2" w14:textId="404A114E" w:rsidR="00DF359F" w:rsidRPr="00D5763D" w:rsidRDefault="00CD5DC5" w:rsidP="001D4431">
      <w:pPr>
        <w:ind w:left="360"/>
        <w:jc w:val="both"/>
        <w:rPr>
          <w:color w:val="8496B0" w:themeColor="text2" w:themeTint="99"/>
        </w:rPr>
      </w:pPr>
      <w:r w:rsidRPr="00D5763D">
        <w:rPr>
          <w:color w:val="8496B0" w:themeColor="text2" w:themeTint="99"/>
        </w:rPr>
        <w:t>-</w:t>
      </w:r>
      <w:r w:rsidR="00183F28" w:rsidRPr="00D5763D">
        <w:rPr>
          <w:color w:val="8496B0" w:themeColor="text2" w:themeTint="99"/>
        </w:rPr>
        <w:t xml:space="preserve">If you implemented the necessary interfaces for the user to carry out one </w:t>
      </w:r>
      <w:r w:rsidR="00306E2D" w:rsidRPr="00D5763D">
        <w:rPr>
          <w:color w:val="8496B0" w:themeColor="text2" w:themeTint="99"/>
        </w:rPr>
        <w:t xml:space="preserve">complete </w:t>
      </w:r>
      <w:r w:rsidR="00183F28" w:rsidRPr="00D5763D">
        <w:rPr>
          <w:color w:val="8496B0" w:themeColor="text2" w:themeTint="99"/>
        </w:rPr>
        <w:t xml:space="preserve">task, describe the task </w:t>
      </w:r>
      <w:proofErr w:type="gramStart"/>
      <w:r w:rsidR="00306E2D" w:rsidRPr="00D5763D">
        <w:rPr>
          <w:color w:val="8496B0" w:themeColor="text2" w:themeTint="99"/>
        </w:rPr>
        <w:t>here</w:t>
      </w:r>
      <w:r w:rsidR="004E1DCC" w:rsidRPr="00D5763D">
        <w:rPr>
          <w:color w:val="8496B0" w:themeColor="text2" w:themeTint="99"/>
        </w:rPr>
        <w:t>.</w:t>
      </w:r>
      <w:r w:rsidRPr="00D5763D">
        <w:rPr>
          <w:color w:val="8496B0" w:themeColor="text2" w:themeTint="99"/>
        </w:rPr>
        <w:t>-</w:t>
      </w:r>
      <w:proofErr w:type="gramEnd"/>
    </w:p>
    <w:p w14:paraId="6824266E" w14:textId="15D78CA9" w:rsidR="005F1A08" w:rsidRDefault="005C5FFA" w:rsidP="009917EB">
      <w:pPr>
        <w:ind w:left="360"/>
        <w:jc w:val="both"/>
      </w:pPr>
      <w:r>
        <w:t>The user can join a recording or a live class of their desired course, and customize (</w:t>
      </w:r>
      <w:proofErr w:type="gramStart"/>
      <w:r w:rsidR="009917EB">
        <w:t>e.g.</w:t>
      </w:r>
      <w:proofErr w:type="gramEnd"/>
      <w:r>
        <w:t xml:space="preserve"> hide UI, show users/chat) the screen to their will to provide an as smooth as possible learning experience.</w:t>
      </w:r>
    </w:p>
    <w:p w14:paraId="03004DD7" w14:textId="77777777" w:rsidR="004564CE" w:rsidRDefault="004564CE" w:rsidP="00183F28">
      <w:pPr>
        <w:ind w:left="360"/>
      </w:pPr>
    </w:p>
    <w:p w14:paraId="5E87DA49" w14:textId="77777777" w:rsidR="00DF359F" w:rsidRDefault="00DF359F" w:rsidP="00DF359F">
      <w:pPr>
        <w:pStyle w:val="Heading2"/>
        <w:numPr>
          <w:ilvl w:val="1"/>
          <w:numId w:val="1"/>
        </w:numPr>
      </w:pPr>
      <w:bookmarkStart w:id="8" w:name="_Toc89345424"/>
      <w:r>
        <w:t>URL of the prototype</w:t>
      </w:r>
      <w:bookmarkEnd w:id="8"/>
    </w:p>
    <w:p w14:paraId="2814878A" w14:textId="4E47FE58" w:rsidR="00DF359F" w:rsidRPr="00D5763D" w:rsidRDefault="00343ADE" w:rsidP="001D4431">
      <w:pPr>
        <w:ind w:firstLine="360"/>
        <w:jc w:val="both"/>
        <w:rPr>
          <w:color w:val="8496B0" w:themeColor="text2" w:themeTint="99"/>
        </w:rPr>
      </w:pPr>
      <w:r w:rsidRPr="00D5763D">
        <w:rPr>
          <w:color w:val="8496B0" w:themeColor="text2" w:themeTint="99"/>
        </w:rPr>
        <w:t xml:space="preserve">-Provide the shareable public URL to your </w:t>
      </w:r>
      <w:r w:rsidR="00AE2190" w:rsidRPr="00D5763D">
        <w:rPr>
          <w:color w:val="8496B0" w:themeColor="text2" w:themeTint="99"/>
        </w:rPr>
        <w:t>application</w:t>
      </w:r>
      <w:r w:rsidRPr="00D5763D">
        <w:rPr>
          <w:color w:val="8496B0" w:themeColor="text2" w:themeTint="99"/>
        </w:rPr>
        <w:t xml:space="preserve">. Make sure it is accessible before </w:t>
      </w:r>
      <w:proofErr w:type="gramStart"/>
      <w:r w:rsidRPr="00D5763D">
        <w:rPr>
          <w:color w:val="8496B0" w:themeColor="text2" w:themeTint="99"/>
        </w:rPr>
        <w:t>submitting.-</w:t>
      </w:r>
      <w:proofErr w:type="gramEnd"/>
    </w:p>
    <w:p w14:paraId="2F526070" w14:textId="4E2A1A91" w:rsidR="001E676A" w:rsidRPr="00D5763D" w:rsidRDefault="001E676A" w:rsidP="001D4431">
      <w:pPr>
        <w:ind w:firstLine="360"/>
        <w:jc w:val="both"/>
        <w:rPr>
          <w:color w:val="8496B0" w:themeColor="text2" w:themeTint="99"/>
        </w:rPr>
      </w:pPr>
      <w:r w:rsidRPr="00D5763D">
        <w:rPr>
          <w:color w:val="8496B0" w:themeColor="text2" w:themeTint="99"/>
        </w:rPr>
        <w:t xml:space="preserve">-In case of A/B testing with the </w:t>
      </w:r>
      <w:r w:rsidR="004A0984" w:rsidRPr="00D5763D">
        <w:rPr>
          <w:color w:val="8496B0" w:themeColor="text2" w:themeTint="99"/>
        </w:rPr>
        <w:t>application</w:t>
      </w:r>
      <w:r w:rsidRPr="00D5763D">
        <w:rPr>
          <w:color w:val="8496B0" w:themeColor="text2" w:themeTint="99"/>
        </w:rPr>
        <w:t>, add both URL</w:t>
      </w:r>
      <w:r w:rsidR="00A848B3" w:rsidRPr="00D5763D">
        <w:rPr>
          <w:color w:val="8496B0" w:themeColor="text2" w:themeTint="99"/>
        </w:rPr>
        <w:t>s</w:t>
      </w:r>
      <w:r w:rsidR="00A616DD" w:rsidRPr="00D5763D">
        <w:rPr>
          <w:color w:val="8496B0" w:themeColor="text2" w:themeTint="99"/>
        </w:rPr>
        <w:t xml:space="preserve"> (</w:t>
      </w:r>
      <w:r w:rsidR="00E64284" w:rsidRPr="00D5763D">
        <w:rPr>
          <w:b/>
          <w:color w:val="8496B0" w:themeColor="text2" w:themeTint="99"/>
        </w:rPr>
        <w:t>O</w:t>
      </w:r>
      <w:r w:rsidR="004537E0" w:rsidRPr="00D5763D">
        <w:rPr>
          <w:b/>
          <w:color w:val="8496B0" w:themeColor="text2" w:themeTint="99"/>
        </w:rPr>
        <w:t xml:space="preserve">ptional </w:t>
      </w:r>
      <w:r w:rsidR="00E64553" w:rsidRPr="00D5763D">
        <w:rPr>
          <w:b/>
          <w:color w:val="8496B0" w:themeColor="text2" w:themeTint="99"/>
        </w:rPr>
        <w:t>for E</w:t>
      </w:r>
      <w:r w:rsidR="00A616DD" w:rsidRPr="00D5763D">
        <w:rPr>
          <w:b/>
          <w:color w:val="8496B0" w:themeColor="text2" w:themeTint="99"/>
        </w:rPr>
        <w:t>xcellent</w:t>
      </w:r>
      <w:proofErr w:type="gramStart"/>
      <w:r w:rsidR="00A616DD" w:rsidRPr="00D5763D">
        <w:rPr>
          <w:color w:val="8496B0" w:themeColor="text2" w:themeTint="99"/>
        </w:rPr>
        <w:t>)</w:t>
      </w:r>
      <w:r w:rsidR="004E1DCC" w:rsidRPr="00D5763D">
        <w:rPr>
          <w:color w:val="8496B0" w:themeColor="text2" w:themeTint="99"/>
        </w:rPr>
        <w:t>.</w:t>
      </w:r>
      <w:r w:rsidRPr="00D5763D">
        <w:rPr>
          <w:color w:val="8496B0" w:themeColor="text2" w:themeTint="99"/>
        </w:rPr>
        <w:t>-</w:t>
      </w:r>
      <w:proofErr w:type="gramEnd"/>
    </w:p>
    <w:p w14:paraId="5FE5ACBE" w14:textId="77777777" w:rsidR="002F01EC" w:rsidRPr="00AA0694" w:rsidRDefault="002F01EC" w:rsidP="002F01EC">
      <w:pPr>
        <w:ind w:firstLine="360"/>
        <w:jc w:val="both"/>
        <w:rPr>
          <w:b/>
        </w:rPr>
      </w:pPr>
      <w:r w:rsidRPr="00AA0694">
        <w:rPr>
          <w:b/>
        </w:rPr>
        <w:t>Version A:</w:t>
      </w:r>
    </w:p>
    <w:p w14:paraId="0920ED96" w14:textId="08EDDC7E" w:rsidR="002F01EC" w:rsidRPr="00C57326" w:rsidRDefault="00C57326" w:rsidP="002F01EC">
      <w:pPr>
        <w:pStyle w:val="ListParagraph"/>
        <w:numPr>
          <w:ilvl w:val="0"/>
          <w:numId w:val="6"/>
        </w:numPr>
        <w:jc w:val="both"/>
        <w:rPr>
          <w:lang w:val="en-GB"/>
        </w:rPr>
      </w:pPr>
      <w:hyperlink r:id="rId25" w:history="1">
        <w:r w:rsidRPr="00C57326">
          <w:rPr>
            <w:rStyle w:val="Hyperlink"/>
            <w:lang w:val="en-GB"/>
          </w:rPr>
          <w:t>https://nilsmeijer.itch.io/cmgtwitch</w:t>
        </w:r>
      </w:hyperlink>
      <w:r w:rsidRPr="00C57326">
        <w:rPr>
          <w:lang w:val="en-GB"/>
        </w:rPr>
        <w:t xml:space="preserve"> (make</w:t>
      </w:r>
      <w:r>
        <w:rPr>
          <w:lang w:val="en-GB"/>
        </w:rPr>
        <w:t xml:space="preserve"> sure to enter </w:t>
      </w:r>
      <w:proofErr w:type="spellStart"/>
      <w:r>
        <w:rPr>
          <w:lang w:val="en-GB"/>
        </w:rPr>
        <w:t>fullscreen</w:t>
      </w:r>
      <w:proofErr w:type="spellEnd"/>
      <w:r>
        <w:rPr>
          <w:lang w:val="en-GB"/>
        </w:rPr>
        <w:t xml:space="preserve"> mode, I noticed some elements can be placed differently when it’s not in </w:t>
      </w:r>
      <w:proofErr w:type="spellStart"/>
      <w:r>
        <w:rPr>
          <w:lang w:val="en-GB"/>
        </w:rPr>
        <w:t>fullscreen</w:t>
      </w:r>
      <w:proofErr w:type="spellEnd"/>
      <w:r>
        <w:rPr>
          <w:lang w:val="en-GB"/>
        </w:rPr>
        <w:t>)</w:t>
      </w:r>
    </w:p>
    <w:p w14:paraId="4F4750EF" w14:textId="39C83FBF" w:rsidR="002F01EC" w:rsidRPr="00AA0694" w:rsidRDefault="002F01EC" w:rsidP="002F01EC">
      <w:pPr>
        <w:ind w:firstLine="360"/>
        <w:jc w:val="both"/>
        <w:rPr>
          <w:b/>
        </w:rPr>
      </w:pPr>
      <w:r w:rsidRPr="00AA0694">
        <w:rPr>
          <w:b/>
        </w:rPr>
        <w:t>Version B</w:t>
      </w:r>
      <w:r w:rsidR="00EC062A">
        <w:rPr>
          <w:b/>
        </w:rPr>
        <w:t xml:space="preserve"> (Optional for Excellent)</w:t>
      </w:r>
      <w:r w:rsidRPr="00AA0694">
        <w:rPr>
          <w:b/>
        </w:rPr>
        <w:t>:</w:t>
      </w:r>
    </w:p>
    <w:p w14:paraId="7DF8B890" w14:textId="77777777" w:rsidR="002F01EC" w:rsidRPr="00277285" w:rsidRDefault="002F01EC" w:rsidP="002F01EC">
      <w:pPr>
        <w:pStyle w:val="ListParagraph"/>
        <w:numPr>
          <w:ilvl w:val="0"/>
          <w:numId w:val="7"/>
        </w:numPr>
        <w:jc w:val="both"/>
      </w:pPr>
      <w:r>
        <w:t>…</w:t>
      </w:r>
    </w:p>
    <w:p w14:paraId="1486ED95" w14:textId="77777777" w:rsidR="00BD4319" w:rsidRDefault="00BD4319" w:rsidP="00BD4319">
      <w:pPr>
        <w:pStyle w:val="ListParagraph"/>
        <w:ind w:left="360"/>
      </w:pPr>
    </w:p>
    <w:p w14:paraId="148E92EC" w14:textId="77777777" w:rsidR="00D53161" w:rsidRDefault="00D53161" w:rsidP="00DF359F"/>
    <w:p w14:paraId="52FC1199" w14:textId="2B3BF639" w:rsidR="00D53161" w:rsidRDefault="00D53161">
      <w:r>
        <w:br w:type="page"/>
      </w:r>
    </w:p>
    <w:p w14:paraId="11874024" w14:textId="77777777" w:rsidR="00DF33B6" w:rsidRDefault="00DF33B6" w:rsidP="00DF33B6">
      <w:pPr>
        <w:pStyle w:val="Heading1"/>
        <w:numPr>
          <w:ilvl w:val="0"/>
          <w:numId w:val="1"/>
        </w:numPr>
      </w:pPr>
      <w:bookmarkStart w:id="9" w:name="_Toc89345425"/>
      <w:r>
        <w:lastRenderedPageBreak/>
        <w:t>Content that needs crediting</w:t>
      </w:r>
      <w:bookmarkEnd w:id="9"/>
    </w:p>
    <w:p w14:paraId="0CB46AD7" w14:textId="5AB34285" w:rsidR="00DF33B6" w:rsidRPr="00D5763D" w:rsidRDefault="00DF33B6" w:rsidP="008740C7">
      <w:pPr>
        <w:ind w:left="360"/>
        <w:jc w:val="both"/>
        <w:rPr>
          <w:color w:val="8496B0" w:themeColor="text2" w:themeTint="99"/>
        </w:rPr>
      </w:pPr>
      <w:r w:rsidRPr="00D5763D">
        <w:rPr>
          <w:color w:val="8496B0" w:themeColor="text2" w:themeTint="99"/>
        </w:rPr>
        <w:t xml:space="preserve">-List of </w:t>
      </w:r>
      <w:r w:rsidR="00373FF8" w:rsidRPr="00D5763D">
        <w:rPr>
          <w:color w:val="8496B0" w:themeColor="text2" w:themeTint="99"/>
        </w:rPr>
        <w:t xml:space="preserve">free </w:t>
      </w:r>
      <w:r w:rsidRPr="00D5763D">
        <w:rPr>
          <w:color w:val="8496B0" w:themeColor="text2" w:themeTint="99"/>
        </w:rPr>
        <w:t xml:space="preserve">assets (code, icons, fonts, etc.) that were </w:t>
      </w:r>
      <w:r w:rsidR="00373FF8" w:rsidRPr="00D5763D">
        <w:rPr>
          <w:color w:val="8496B0" w:themeColor="text2" w:themeTint="99"/>
        </w:rPr>
        <w:t>not made by you</w:t>
      </w:r>
      <w:r w:rsidR="00AC41B2" w:rsidRPr="00D5763D">
        <w:rPr>
          <w:color w:val="8496B0" w:themeColor="text2" w:themeTint="99"/>
        </w:rPr>
        <w:t xml:space="preserve">, and a link to the source of </w:t>
      </w:r>
      <w:r w:rsidR="008131A9" w:rsidRPr="00D5763D">
        <w:rPr>
          <w:color w:val="8496B0" w:themeColor="text2" w:themeTint="99"/>
        </w:rPr>
        <w:t>these</w:t>
      </w:r>
      <w:r w:rsidR="00AC41B2" w:rsidRPr="00D5763D">
        <w:rPr>
          <w:color w:val="8496B0" w:themeColor="text2" w:themeTint="99"/>
        </w:rPr>
        <w:t xml:space="preserve"> </w:t>
      </w:r>
      <w:proofErr w:type="gramStart"/>
      <w:r w:rsidR="00AC41B2" w:rsidRPr="00D5763D">
        <w:rPr>
          <w:color w:val="8496B0" w:themeColor="text2" w:themeTint="99"/>
        </w:rPr>
        <w:t>asset</w:t>
      </w:r>
      <w:r w:rsidR="008131A9" w:rsidRPr="00D5763D">
        <w:rPr>
          <w:color w:val="8496B0" w:themeColor="text2" w:themeTint="99"/>
        </w:rPr>
        <w:t>s</w:t>
      </w:r>
      <w:r w:rsidR="004862E2" w:rsidRPr="00D5763D">
        <w:rPr>
          <w:color w:val="8496B0" w:themeColor="text2" w:themeTint="99"/>
        </w:rPr>
        <w:t>.</w:t>
      </w:r>
      <w:r w:rsidRPr="00D5763D">
        <w:rPr>
          <w:color w:val="8496B0" w:themeColor="text2" w:themeTint="99"/>
        </w:rPr>
        <w:t>-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06"/>
        <w:gridCol w:w="2044"/>
        <w:gridCol w:w="4600"/>
      </w:tblGrid>
      <w:tr w:rsidR="00DE12DA" w:rsidRPr="00373FF8" w14:paraId="77ACA15B" w14:textId="77777777" w:rsidTr="005303A6">
        <w:tc>
          <w:tcPr>
            <w:tcW w:w="2972" w:type="dxa"/>
          </w:tcPr>
          <w:p w14:paraId="5300A14D" w14:textId="77777777" w:rsidR="00DE12DA" w:rsidRPr="00373FF8" w:rsidRDefault="00DE12DA" w:rsidP="005303A6">
            <w:pPr>
              <w:jc w:val="both"/>
              <w:rPr>
                <w:b/>
              </w:rPr>
            </w:pPr>
            <w:r w:rsidRPr="00373FF8">
              <w:rPr>
                <w:b/>
              </w:rPr>
              <w:t>Asset</w:t>
            </w:r>
          </w:p>
        </w:tc>
        <w:tc>
          <w:tcPr>
            <w:tcW w:w="2881" w:type="dxa"/>
          </w:tcPr>
          <w:p w14:paraId="5A38DEA3" w14:textId="77777777" w:rsidR="00DE12DA" w:rsidRPr="00373FF8" w:rsidRDefault="00DE12DA" w:rsidP="005303A6">
            <w:pPr>
              <w:jc w:val="both"/>
              <w:rPr>
                <w:b/>
              </w:rPr>
            </w:pPr>
            <w:r>
              <w:rPr>
                <w:b/>
              </w:rPr>
              <w:t>Location</w:t>
            </w:r>
          </w:p>
        </w:tc>
        <w:tc>
          <w:tcPr>
            <w:tcW w:w="3497" w:type="dxa"/>
          </w:tcPr>
          <w:p w14:paraId="52C200FC" w14:textId="77777777" w:rsidR="00DE12DA" w:rsidRPr="00373FF8" w:rsidRDefault="00DE12DA" w:rsidP="005303A6">
            <w:pPr>
              <w:jc w:val="both"/>
              <w:rPr>
                <w:b/>
              </w:rPr>
            </w:pPr>
            <w:r w:rsidRPr="00373FF8">
              <w:rPr>
                <w:b/>
              </w:rPr>
              <w:t>Source</w:t>
            </w:r>
          </w:p>
        </w:tc>
      </w:tr>
      <w:tr w:rsidR="00DE12DA" w14:paraId="3B06A21F" w14:textId="77777777" w:rsidTr="005303A6">
        <w:tc>
          <w:tcPr>
            <w:tcW w:w="2972" w:type="dxa"/>
          </w:tcPr>
          <w:p w14:paraId="34B709C9" w14:textId="77777777" w:rsidR="00DE12DA" w:rsidRDefault="00DE12DA" w:rsidP="005303A6">
            <w:pPr>
              <w:tabs>
                <w:tab w:val="right" w:pos="3022"/>
              </w:tabs>
              <w:jc w:val="both"/>
            </w:pPr>
            <w:r>
              <w:t>Edit Icon</w:t>
            </w:r>
            <w:r>
              <w:tab/>
            </w:r>
          </w:p>
        </w:tc>
        <w:tc>
          <w:tcPr>
            <w:tcW w:w="2881" w:type="dxa"/>
          </w:tcPr>
          <w:p w14:paraId="6CFF22E2" w14:textId="77777777" w:rsidR="00DE12DA" w:rsidRDefault="00DE12DA" w:rsidP="005303A6">
            <w:pPr>
              <w:jc w:val="both"/>
            </w:pPr>
            <w:r>
              <w:t>Account page (hi-fi)</w:t>
            </w:r>
          </w:p>
        </w:tc>
        <w:tc>
          <w:tcPr>
            <w:tcW w:w="3497" w:type="dxa"/>
          </w:tcPr>
          <w:p w14:paraId="12EA2127" w14:textId="77777777" w:rsidR="00DE12DA" w:rsidRPr="00AD020F" w:rsidRDefault="00DE12DA" w:rsidP="005303A6">
            <w:pPr>
              <w:shd w:val="clear" w:color="auto" w:fill="FFFFFF"/>
              <w:rPr>
                <w:rFonts w:ascii="Segoe UI" w:hAnsi="Segoe UI" w:cs="Segoe UI"/>
                <w:color w:val="000000"/>
                <w:shd w:val="clear" w:color="auto" w:fill="FFFFFF"/>
              </w:rPr>
            </w:pPr>
            <w:hyperlink r:id="rId26" w:history="1">
              <w:r w:rsidRPr="00455FA4">
                <w:rPr>
                  <w:rStyle w:val="Hyperlink"/>
                  <w:rFonts w:ascii="Segoe UI" w:hAnsi="Segoe UI" w:cs="Segoe UI"/>
                  <w:shd w:val="clear" w:color="auto" w:fill="FFFFFF"/>
                </w:rPr>
                <w:t>https://iconscout.com/icons/edit</w:t>
              </w:r>
            </w:hyperlink>
          </w:p>
        </w:tc>
      </w:tr>
      <w:tr w:rsidR="00DE12DA" w14:paraId="1E6249DE" w14:textId="77777777" w:rsidTr="005303A6">
        <w:tc>
          <w:tcPr>
            <w:tcW w:w="2972" w:type="dxa"/>
          </w:tcPr>
          <w:p w14:paraId="088647A5" w14:textId="77777777" w:rsidR="00DE12DA" w:rsidRDefault="00DE12DA" w:rsidP="005303A6">
            <w:pPr>
              <w:tabs>
                <w:tab w:val="right" w:pos="3022"/>
              </w:tabs>
              <w:jc w:val="both"/>
            </w:pPr>
            <w:r>
              <w:t>Person Icon</w:t>
            </w:r>
          </w:p>
        </w:tc>
        <w:tc>
          <w:tcPr>
            <w:tcW w:w="2881" w:type="dxa"/>
          </w:tcPr>
          <w:p w14:paraId="22774A41" w14:textId="77777777" w:rsidR="00DE12DA" w:rsidRDefault="00DE12DA" w:rsidP="005303A6">
            <w:r>
              <w:t>Account page (hi-fi)</w:t>
            </w:r>
          </w:p>
        </w:tc>
        <w:tc>
          <w:tcPr>
            <w:tcW w:w="3497" w:type="dxa"/>
          </w:tcPr>
          <w:p w14:paraId="556853C3" w14:textId="77777777" w:rsidR="00DE12DA" w:rsidRDefault="00DE12DA" w:rsidP="005303A6">
            <w:pPr>
              <w:jc w:val="both"/>
            </w:pPr>
            <w:hyperlink r:id="rId27" w:history="1">
              <w:r w:rsidRPr="00455FA4">
                <w:rPr>
                  <w:rStyle w:val="Hyperlink"/>
                </w:rPr>
                <w:t>https://iconscout.com/icon/person-1767893</w:t>
              </w:r>
            </w:hyperlink>
            <w:r>
              <w:t xml:space="preserve"> </w:t>
            </w:r>
          </w:p>
        </w:tc>
      </w:tr>
      <w:tr w:rsidR="00DE12DA" w14:paraId="68301F74" w14:textId="77777777" w:rsidTr="005303A6">
        <w:tc>
          <w:tcPr>
            <w:tcW w:w="2972" w:type="dxa"/>
          </w:tcPr>
          <w:p w14:paraId="3BB87DF3" w14:textId="77777777" w:rsidR="00DE12DA" w:rsidRDefault="00DE12DA" w:rsidP="005303A6">
            <w:pPr>
              <w:tabs>
                <w:tab w:val="right" w:pos="3022"/>
              </w:tabs>
            </w:pPr>
            <w:r>
              <w:t>Logo (generated with website)</w:t>
            </w:r>
          </w:p>
        </w:tc>
        <w:tc>
          <w:tcPr>
            <w:tcW w:w="2881" w:type="dxa"/>
          </w:tcPr>
          <w:p w14:paraId="2FC4A4E0" w14:textId="77777777" w:rsidR="00DE12DA" w:rsidRDefault="00DE12DA" w:rsidP="005303A6">
            <w:r>
              <w:t>Every page (hi-fi + Unity)</w:t>
            </w:r>
          </w:p>
        </w:tc>
        <w:tc>
          <w:tcPr>
            <w:tcW w:w="3497" w:type="dxa"/>
          </w:tcPr>
          <w:p w14:paraId="25F5F7CC" w14:textId="77777777" w:rsidR="00DE12DA" w:rsidRDefault="00DE12DA" w:rsidP="005303A6">
            <w:pPr>
              <w:jc w:val="both"/>
            </w:pPr>
            <w:hyperlink r:id="rId28" w:history="1">
              <w:r w:rsidRPr="00455FA4">
                <w:rPr>
                  <w:rStyle w:val="Hyperlink"/>
                </w:rPr>
                <w:t>www.freelogodesign.org</w:t>
              </w:r>
            </w:hyperlink>
            <w:r>
              <w:t xml:space="preserve"> </w:t>
            </w:r>
          </w:p>
        </w:tc>
      </w:tr>
      <w:tr w:rsidR="00DE12DA" w14:paraId="185BBF30" w14:textId="77777777" w:rsidTr="005303A6">
        <w:tc>
          <w:tcPr>
            <w:tcW w:w="2972" w:type="dxa"/>
          </w:tcPr>
          <w:p w14:paraId="193396E2" w14:textId="77777777" w:rsidR="00DE12DA" w:rsidRDefault="00DE12DA" w:rsidP="005303A6">
            <w:pPr>
              <w:tabs>
                <w:tab w:val="right" w:pos="3022"/>
              </w:tabs>
            </w:pPr>
            <w:proofErr w:type="spellStart"/>
            <w:r>
              <w:t>Linotte</w:t>
            </w:r>
            <w:proofErr w:type="spellEnd"/>
            <w:r>
              <w:t xml:space="preserve"> Light font</w:t>
            </w:r>
          </w:p>
        </w:tc>
        <w:tc>
          <w:tcPr>
            <w:tcW w:w="2881" w:type="dxa"/>
          </w:tcPr>
          <w:p w14:paraId="6B302B99" w14:textId="77777777" w:rsidR="00DE12DA" w:rsidRDefault="00DE12DA" w:rsidP="005303A6">
            <w:r>
              <w:t>Hi-fi + Unity (paragraph text)</w:t>
            </w:r>
          </w:p>
        </w:tc>
        <w:tc>
          <w:tcPr>
            <w:tcW w:w="3497" w:type="dxa"/>
          </w:tcPr>
          <w:p w14:paraId="32058212" w14:textId="77777777" w:rsidR="00DE12DA" w:rsidRPr="00F51F63" w:rsidRDefault="00DE12DA" w:rsidP="005303A6">
            <w:pPr>
              <w:jc w:val="both"/>
              <w:rPr>
                <w:color w:val="0563C1" w:themeColor="hyperlink"/>
                <w:u w:val="single"/>
              </w:rPr>
            </w:pPr>
            <w:hyperlink r:id="rId29" w:history="1">
              <w:r w:rsidRPr="00455FA4">
                <w:rPr>
                  <w:rStyle w:val="Hyperlink"/>
                </w:rPr>
                <w:t>https://www.fontmirror.com/linotte</w:t>
              </w:r>
            </w:hyperlink>
          </w:p>
        </w:tc>
      </w:tr>
      <w:tr w:rsidR="00DE12DA" w14:paraId="08618778" w14:textId="77777777" w:rsidTr="005303A6">
        <w:tc>
          <w:tcPr>
            <w:tcW w:w="2972" w:type="dxa"/>
          </w:tcPr>
          <w:p w14:paraId="12C25554" w14:textId="77777777" w:rsidR="00DE12DA" w:rsidRDefault="00DE12DA" w:rsidP="005303A6">
            <w:pPr>
              <w:tabs>
                <w:tab w:val="right" w:pos="3022"/>
              </w:tabs>
            </w:pPr>
            <w:r>
              <w:t>Poppins Medium font</w:t>
            </w:r>
          </w:p>
        </w:tc>
        <w:tc>
          <w:tcPr>
            <w:tcW w:w="2881" w:type="dxa"/>
          </w:tcPr>
          <w:p w14:paraId="44503688" w14:textId="77777777" w:rsidR="00DE12DA" w:rsidRDefault="00DE12DA" w:rsidP="005303A6">
            <w:r>
              <w:t>Hi-fi + Unity (Header &amp; other important text)</w:t>
            </w:r>
          </w:p>
        </w:tc>
        <w:tc>
          <w:tcPr>
            <w:tcW w:w="3497" w:type="dxa"/>
          </w:tcPr>
          <w:p w14:paraId="5448D007" w14:textId="77777777" w:rsidR="00DE12DA" w:rsidRDefault="00DE12DA" w:rsidP="005303A6">
            <w:pPr>
              <w:jc w:val="both"/>
            </w:pPr>
            <w:hyperlink r:id="rId30" w:history="1">
              <w:r w:rsidRPr="00854D32">
                <w:rPr>
                  <w:rStyle w:val="Hyperlink"/>
                </w:rPr>
                <w:t>https://fonts.google.com/specimen/Poppins</w:t>
              </w:r>
            </w:hyperlink>
            <w:r>
              <w:t xml:space="preserve"> </w:t>
            </w:r>
          </w:p>
        </w:tc>
      </w:tr>
      <w:tr w:rsidR="00DE12DA" w14:paraId="06361C67" w14:textId="77777777" w:rsidTr="005303A6">
        <w:tc>
          <w:tcPr>
            <w:tcW w:w="2972" w:type="dxa"/>
          </w:tcPr>
          <w:p w14:paraId="2096C1CA" w14:textId="77777777" w:rsidR="00DE12DA" w:rsidRDefault="00DE12DA" w:rsidP="005303A6">
            <w:pPr>
              <w:tabs>
                <w:tab w:val="right" w:pos="3022"/>
              </w:tabs>
            </w:pPr>
            <w:r>
              <w:t>Free sprite pack used to create rounded corners in Unity</w:t>
            </w:r>
          </w:p>
        </w:tc>
        <w:tc>
          <w:tcPr>
            <w:tcW w:w="2881" w:type="dxa"/>
          </w:tcPr>
          <w:p w14:paraId="529528E4" w14:textId="77777777" w:rsidR="00DE12DA" w:rsidRDefault="00DE12DA" w:rsidP="005303A6">
            <w:r>
              <w:t xml:space="preserve">Every button &amp; other UI </w:t>
            </w:r>
            <w:proofErr w:type="gramStart"/>
            <w:r>
              <w:t>elements</w:t>
            </w:r>
            <w:proofErr w:type="gramEnd"/>
            <w:r>
              <w:t xml:space="preserve"> as background in Unity</w:t>
            </w:r>
          </w:p>
        </w:tc>
        <w:tc>
          <w:tcPr>
            <w:tcW w:w="3497" w:type="dxa"/>
          </w:tcPr>
          <w:p w14:paraId="3F4E89BF" w14:textId="77777777" w:rsidR="00DE12DA" w:rsidRDefault="00DE12DA" w:rsidP="005303A6">
            <w:pPr>
              <w:jc w:val="both"/>
            </w:pPr>
            <w:hyperlink r:id="rId31" w:history="1">
              <w:r w:rsidRPr="00070042">
                <w:rPr>
                  <w:rStyle w:val="Hyperlink"/>
                </w:rPr>
                <w:t>https://www.patreon.com/posts/54505463?s=yt</w:t>
              </w:r>
            </w:hyperlink>
            <w:r>
              <w:t xml:space="preserve"> </w:t>
            </w:r>
          </w:p>
          <w:p w14:paraId="430732D6" w14:textId="77777777" w:rsidR="00DE12DA" w:rsidRDefault="00DE12DA" w:rsidP="005303A6">
            <w:pPr>
              <w:jc w:val="both"/>
            </w:pPr>
          </w:p>
        </w:tc>
      </w:tr>
    </w:tbl>
    <w:p w14:paraId="44A857DA" w14:textId="7E2485ED" w:rsidR="00DF33B6" w:rsidRDefault="00DF33B6"/>
    <w:p w14:paraId="5A32C51D" w14:textId="77777777" w:rsidR="00BA628F" w:rsidRDefault="00BA628F"/>
    <w:p w14:paraId="0E28FB2C" w14:textId="6E97DEFF" w:rsidR="00052E07" w:rsidRDefault="00553FE2" w:rsidP="00D31F28">
      <w:pPr>
        <w:pStyle w:val="Heading1"/>
        <w:numPr>
          <w:ilvl w:val="0"/>
          <w:numId w:val="1"/>
        </w:numPr>
      </w:pPr>
      <w:bookmarkStart w:id="10" w:name="_Toc89345426"/>
      <w:r>
        <w:t>Student-generated content (O</w:t>
      </w:r>
      <w:r w:rsidR="00D31F28">
        <w:t>ptional for Excellent)</w:t>
      </w:r>
      <w:bookmarkEnd w:id="10"/>
    </w:p>
    <w:p w14:paraId="3A5E1947" w14:textId="6468894F" w:rsidR="00A61B50" w:rsidRPr="00432F93" w:rsidRDefault="00052E07" w:rsidP="008740C7">
      <w:pPr>
        <w:jc w:val="both"/>
        <w:rPr>
          <w:color w:val="8496B0" w:themeColor="text2" w:themeTint="99"/>
        </w:rPr>
      </w:pPr>
      <w:r w:rsidRPr="00D5763D">
        <w:rPr>
          <w:color w:val="8496B0" w:themeColor="text2" w:themeTint="99"/>
        </w:rPr>
        <w:t xml:space="preserve">-List of assets (code, icons, fonts, etc.) that were made by </w:t>
      </w:r>
      <w:proofErr w:type="gramStart"/>
      <w:r w:rsidRPr="00D5763D">
        <w:rPr>
          <w:color w:val="8496B0" w:themeColor="text2" w:themeTint="99"/>
        </w:rPr>
        <w:t>you</w:t>
      </w:r>
      <w:r w:rsidR="004862E2" w:rsidRPr="00D5763D">
        <w:rPr>
          <w:color w:val="8496B0" w:themeColor="text2" w:themeTint="99"/>
        </w:rPr>
        <w:t>.</w:t>
      </w:r>
      <w:r w:rsidRPr="00D5763D">
        <w:rPr>
          <w:color w:val="8496B0" w:themeColor="text2" w:themeTint="99"/>
        </w:rPr>
        <w:t>-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65"/>
        <w:gridCol w:w="4985"/>
      </w:tblGrid>
      <w:tr w:rsidR="00A61B50" w:rsidRPr="00373FF8" w14:paraId="25BEA53F" w14:textId="77777777" w:rsidTr="00F37512">
        <w:tc>
          <w:tcPr>
            <w:tcW w:w="4675" w:type="dxa"/>
          </w:tcPr>
          <w:p w14:paraId="46FC7928" w14:textId="22AC88C8" w:rsidR="00A61B50" w:rsidRPr="00373FF8" w:rsidRDefault="00A61B50" w:rsidP="008740C7">
            <w:pPr>
              <w:jc w:val="both"/>
              <w:rPr>
                <w:b/>
              </w:rPr>
            </w:pPr>
            <w:r w:rsidRPr="00373FF8">
              <w:rPr>
                <w:b/>
              </w:rPr>
              <w:t>Asset</w:t>
            </w:r>
          </w:p>
        </w:tc>
        <w:tc>
          <w:tcPr>
            <w:tcW w:w="4675" w:type="dxa"/>
          </w:tcPr>
          <w:p w14:paraId="5EC0CE7E" w14:textId="2ED52C3F" w:rsidR="00A61B50" w:rsidRPr="00373FF8" w:rsidRDefault="006056E7" w:rsidP="008740C7">
            <w:pPr>
              <w:jc w:val="both"/>
              <w:rPr>
                <w:b/>
              </w:rPr>
            </w:pPr>
            <w:r>
              <w:rPr>
                <w:b/>
              </w:rPr>
              <w:t>Location</w:t>
            </w:r>
          </w:p>
        </w:tc>
      </w:tr>
      <w:tr w:rsidR="00A61B50" w14:paraId="3529D0CB" w14:textId="77777777" w:rsidTr="00F37512">
        <w:tc>
          <w:tcPr>
            <w:tcW w:w="4675" w:type="dxa"/>
          </w:tcPr>
          <w:p w14:paraId="1DD623D3" w14:textId="0BD3FA3B" w:rsidR="00A61B50" w:rsidRDefault="00A42482" w:rsidP="008740C7">
            <w:pPr>
              <w:jc w:val="both"/>
            </w:pPr>
            <w:proofErr w:type="spellStart"/>
            <w:r>
              <w:t>ScheduleManager</w:t>
            </w:r>
            <w:proofErr w:type="spellEnd"/>
            <w:r>
              <w:t xml:space="preserve"> code + dependencies</w:t>
            </w:r>
          </w:p>
        </w:tc>
        <w:tc>
          <w:tcPr>
            <w:tcW w:w="4675" w:type="dxa"/>
          </w:tcPr>
          <w:p w14:paraId="3B29297F" w14:textId="4994C3BB" w:rsidR="00A61B50" w:rsidRDefault="00A53737" w:rsidP="008740C7">
            <w:pPr>
              <w:jc w:val="both"/>
            </w:pPr>
            <w:hyperlink r:id="rId32" w:history="1">
              <w:r w:rsidRPr="00854D32">
                <w:rPr>
                  <w:rStyle w:val="Hyperlink"/>
                </w:rPr>
                <w:t>https://github.com/ngmeijer/Advanced-UI-UX/tree/main/Prototypes/CMGTwitch/Assets/Scripts</w:t>
              </w:r>
            </w:hyperlink>
            <w:r>
              <w:t xml:space="preserve"> </w:t>
            </w:r>
          </w:p>
        </w:tc>
      </w:tr>
    </w:tbl>
    <w:p w14:paraId="39A5FDD4" w14:textId="1D5FDCE9" w:rsidR="00F871EE" w:rsidRDefault="00F871EE" w:rsidP="00917BDE"/>
    <w:sectPr w:rsidR="00F871E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1E4AF4" w14:textId="77777777" w:rsidR="00BE63FC" w:rsidRDefault="00BE63FC" w:rsidP="008D1838">
      <w:pPr>
        <w:spacing w:after="0" w:line="240" w:lineRule="auto"/>
      </w:pPr>
      <w:r>
        <w:separator/>
      </w:r>
    </w:p>
  </w:endnote>
  <w:endnote w:type="continuationSeparator" w:id="0">
    <w:p w14:paraId="03188FBE" w14:textId="77777777" w:rsidR="00BE63FC" w:rsidRDefault="00BE63FC" w:rsidP="008D18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Poppins">
    <w:altName w:val="Poppins"/>
    <w:charset w:val="00"/>
    <w:family w:val="auto"/>
    <w:pitch w:val="variable"/>
    <w:sig w:usb0="00008007" w:usb1="00000000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49487D" w14:textId="77777777" w:rsidR="00BE63FC" w:rsidRDefault="00BE63FC" w:rsidP="008D1838">
      <w:pPr>
        <w:spacing w:after="0" w:line="240" w:lineRule="auto"/>
      </w:pPr>
      <w:r>
        <w:separator/>
      </w:r>
    </w:p>
  </w:footnote>
  <w:footnote w:type="continuationSeparator" w:id="0">
    <w:p w14:paraId="078D9263" w14:textId="77777777" w:rsidR="00BE63FC" w:rsidRDefault="00BE63FC" w:rsidP="008D183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DB7B96"/>
    <w:multiLevelType w:val="hybridMultilevel"/>
    <w:tmpl w:val="0354FA9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2B54DDA"/>
    <w:multiLevelType w:val="hybridMultilevel"/>
    <w:tmpl w:val="B920847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F832655"/>
    <w:multiLevelType w:val="hybridMultilevel"/>
    <w:tmpl w:val="7E2A6D8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3F44E24"/>
    <w:multiLevelType w:val="hybridMultilevel"/>
    <w:tmpl w:val="09402B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AF5839"/>
    <w:multiLevelType w:val="hybridMultilevel"/>
    <w:tmpl w:val="8144B46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395678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4A3942DE"/>
    <w:multiLevelType w:val="hybridMultilevel"/>
    <w:tmpl w:val="FDFEAFC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A58542C"/>
    <w:multiLevelType w:val="hybridMultilevel"/>
    <w:tmpl w:val="A3E644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C6E5AC3"/>
    <w:multiLevelType w:val="hybridMultilevel"/>
    <w:tmpl w:val="75A6DA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0"/>
  </w:num>
  <w:num w:numId="4">
    <w:abstractNumId w:val="7"/>
  </w:num>
  <w:num w:numId="5">
    <w:abstractNumId w:val="3"/>
  </w:num>
  <w:num w:numId="6">
    <w:abstractNumId w:val="1"/>
  </w:num>
  <w:num w:numId="7">
    <w:abstractNumId w:val="8"/>
  </w:num>
  <w:num w:numId="8">
    <w:abstractNumId w:val="4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2"/>
  <w:displayBackgroundShape/>
  <w:proofState w:spelling="clean" w:grammar="clean"/>
  <w:defaultTabStop w:val="720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NjW2MDC2sDQyNDZR0lEKTi0uzszPAykwrwUAeQ+K2ywAAAA="/>
  </w:docVars>
  <w:rsids>
    <w:rsidRoot w:val="448D5062"/>
    <w:rsid w:val="00010A06"/>
    <w:rsid w:val="000114D4"/>
    <w:rsid w:val="00022FDF"/>
    <w:rsid w:val="0003192A"/>
    <w:rsid w:val="0003611A"/>
    <w:rsid w:val="00043B96"/>
    <w:rsid w:val="00045E81"/>
    <w:rsid w:val="0005218C"/>
    <w:rsid w:val="00052E07"/>
    <w:rsid w:val="0005534D"/>
    <w:rsid w:val="00055FE6"/>
    <w:rsid w:val="00066E9F"/>
    <w:rsid w:val="000707AB"/>
    <w:rsid w:val="00070A83"/>
    <w:rsid w:val="00073B3E"/>
    <w:rsid w:val="000774AF"/>
    <w:rsid w:val="000804B0"/>
    <w:rsid w:val="00083B7B"/>
    <w:rsid w:val="000862FA"/>
    <w:rsid w:val="0008776D"/>
    <w:rsid w:val="00092F86"/>
    <w:rsid w:val="00093268"/>
    <w:rsid w:val="000944F7"/>
    <w:rsid w:val="00097449"/>
    <w:rsid w:val="000A08BF"/>
    <w:rsid w:val="000A1294"/>
    <w:rsid w:val="000A188B"/>
    <w:rsid w:val="000A5068"/>
    <w:rsid w:val="000B4ED8"/>
    <w:rsid w:val="000E2F42"/>
    <w:rsid w:val="000F3117"/>
    <w:rsid w:val="000F6614"/>
    <w:rsid w:val="00103935"/>
    <w:rsid w:val="001205A7"/>
    <w:rsid w:val="00124EE0"/>
    <w:rsid w:val="00165B0D"/>
    <w:rsid w:val="001677C4"/>
    <w:rsid w:val="00171C56"/>
    <w:rsid w:val="001722D7"/>
    <w:rsid w:val="00173E31"/>
    <w:rsid w:val="001755FE"/>
    <w:rsid w:val="00183F28"/>
    <w:rsid w:val="0019282E"/>
    <w:rsid w:val="001B3DA0"/>
    <w:rsid w:val="001B415F"/>
    <w:rsid w:val="001B65C4"/>
    <w:rsid w:val="001C33E2"/>
    <w:rsid w:val="001C7CB9"/>
    <w:rsid w:val="001D3A78"/>
    <w:rsid w:val="001D4431"/>
    <w:rsid w:val="001E085C"/>
    <w:rsid w:val="001E12E8"/>
    <w:rsid w:val="001E676A"/>
    <w:rsid w:val="00203B92"/>
    <w:rsid w:val="00203F04"/>
    <w:rsid w:val="00204255"/>
    <w:rsid w:val="002204D5"/>
    <w:rsid w:val="00227484"/>
    <w:rsid w:val="00230946"/>
    <w:rsid w:val="00233BC3"/>
    <w:rsid w:val="002435BB"/>
    <w:rsid w:val="00253F38"/>
    <w:rsid w:val="002703E6"/>
    <w:rsid w:val="00277285"/>
    <w:rsid w:val="002821C6"/>
    <w:rsid w:val="00282FDB"/>
    <w:rsid w:val="0028413D"/>
    <w:rsid w:val="002950EF"/>
    <w:rsid w:val="002B1E59"/>
    <w:rsid w:val="002C2E2D"/>
    <w:rsid w:val="002C3F49"/>
    <w:rsid w:val="002C4937"/>
    <w:rsid w:val="002D303C"/>
    <w:rsid w:val="002E153E"/>
    <w:rsid w:val="002F01EC"/>
    <w:rsid w:val="00306E2D"/>
    <w:rsid w:val="003073BD"/>
    <w:rsid w:val="00310451"/>
    <w:rsid w:val="00320457"/>
    <w:rsid w:val="00323EB1"/>
    <w:rsid w:val="00333F31"/>
    <w:rsid w:val="00343ADE"/>
    <w:rsid w:val="00346565"/>
    <w:rsid w:val="00364181"/>
    <w:rsid w:val="003726D9"/>
    <w:rsid w:val="00373FF8"/>
    <w:rsid w:val="00391485"/>
    <w:rsid w:val="0039216A"/>
    <w:rsid w:val="00394BEB"/>
    <w:rsid w:val="003A3C85"/>
    <w:rsid w:val="003A51A0"/>
    <w:rsid w:val="003B2C6E"/>
    <w:rsid w:val="003B6BEC"/>
    <w:rsid w:val="003C1852"/>
    <w:rsid w:val="003C340D"/>
    <w:rsid w:val="003F1A93"/>
    <w:rsid w:val="00407298"/>
    <w:rsid w:val="0042270F"/>
    <w:rsid w:val="00422DD5"/>
    <w:rsid w:val="00432F93"/>
    <w:rsid w:val="004356AC"/>
    <w:rsid w:val="00435B37"/>
    <w:rsid w:val="004537E0"/>
    <w:rsid w:val="004564CE"/>
    <w:rsid w:val="004760E9"/>
    <w:rsid w:val="004842DE"/>
    <w:rsid w:val="0048612E"/>
    <w:rsid w:val="004862E2"/>
    <w:rsid w:val="004A05F8"/>
    <w:rsid w:val="004A0984"/>
    <w:rsid w:val="004A36DB"/>
    <w:rsid w:val="004A5785"/>
    <w:rsid w:val="004A6CB8"/>
    <w:rsid w:val="004B4E4F"/>
    <w:rsid w:val="004C7EA1"/>
    <w:rsid w:val="004E1DCC"/>
    <w:rsid w:val="004F15B8"/>
    <w:rsid w:val="00503368"/>
    <w:rsid w:val="0050504A"/>
    <w:rsid w:val="00505CCF"/>
    <w:rsid w:val="00520DBD"/>
    <w:rsid w:val="00524504"/>
    <w:rsid w:val="00532CFF"/>
    <w:rsid w:val="00534509"/>
    <w:rsid w:val="005371BF"/>
    <w:rsid w:val="005427BA"/>
    <w:rsid w:val="00542F87"/>
    <w:rsid w:val="0054770C"/>
    <w:rsid w:val="00553FE2"/>
    <w:rsid w:val="00561935"/>
    <w:rsid w:val="00561989"/>
    <w:rsid w:val="00562CC9"/>
    <w:rsid w:val="00574627"/>
    <w:rsid w:val="00590798"/>
    <w:rsid w:val="005B486F"/>
    <w:rsid w:val="005C2F13"/>
    <w:rsid w:val="005C4367"/>
    <w:rsid w:val="005C5FFA"/>
    <w:rsid w:val="005D0F3D"/>
    <w:rsid w:val="005E0D4B"/>
    <w:rsid w:val="005F1A08"/>
    <w:rsid w:val="005F6990"/>
    <w:rsid w:val="006056E7"/>
    <w:rsid w:val="006124BF"/>
    <w:rsid w:val="00615C3C"/>
    <w:rsid w:val="00620A71"/>
    <w:rsid w:val="00623789"/>
    <w:rsid w:val="00631C8F"/>
    <w:rsid w:val="0063599D"/>
    <w:rsid w:val="00647C48"/>
    <w:rsid w:val="00663C29"/>
    <w:rsid w:val="00672205"/>
    <w:rsid w:val="00672291"/>
    <w:rsid w:val="006764AC"/>
    <w:rsid w:val="00676504"/>
    <w:rsid w:val="00686BCE"/>
    <w:rsid w:val="006A0146"/>
    <w:rsid w:val="006A3675"/>
    <w:rsid w:val="006B3C93"/>
    <w:rsid w:val="006D22D7"/>
    <w:rsid w:val="006D30C6"/>
    <w:rsid w:val="006F1A1C"/>
    <w:rsid w:val="006F2793"/>
    <w:rsid w:val="007203FA"/>
    <w:rsid w:val="007232A7"/>
    <w:rsid w:val="0073093B"/>
    <w:rsid w:val="0073196C"/>
    <w:rsid w:val="00732999"/>
    <w:rsid w:val="00735ED1"/>
    <w:rsid w:val="00736B03"/>
    <w:rsid w:val="007407CC"/>
    <w:rsid w:val="00784280"/>
    <w:rsid w:val="00784A86"/>
    <w:rsid w:val="00787AF9"/>
    <w:rsid w:val="00794172"/>
    <w:rsid w:val="007C707A"/>
    <w:rsid w:val="007D500D"/>
    <w:rsid w:val="007E3CFA"/>
    <w:rsid w:val="007E6B73"/>
    <w:rsid w:val="00801B88"/>
    <w:rsid w:val="00807FB7"/>
    <w:rsid w:val="00811B8B"/>
    <w:rsid w:val="008121EC"/>
    <w:rsid w:val="008131A9"/>
    <w:rsid w:val="0082233B"/>
    <w:rsid w:val="00825576"/>
    <w:rsid w:val="008275BF"/>
    <w:rsid w:val="0083695C"/>
    <w:rsid w:val="00837268"/>
    <w:rsid w:val="008527F3"/>
    <w:rsid w:val="00860896"/>
    <w:rsid w:val="00861032"/>
    <w:rsid w:val="00871B1D"/>
    <w:rsid w:val="008740C7"/>
    <w:rsid w:val="008748B4"/>
    <w:rsid w:val="00884EAC"/>
    <w:rsid w:val="0089402C"/>
    <w:rsid w:val="008944E1"/>
    <w:rsid w:val="008B3C03"/>
    <w:rsid w:val="008D1838"/>
    <w:rsid w:val="008D353D"/>
    <w:rsid w:val="008E0E58"/>
    <w:rsid w:val="008F7D56"/>
    <w:rsid w:val="00900904"/>
    <w:rsid w:val="00901BA9"/>
    <w:rsid w:val="00917BDE"/>
    <w:rsid w:val="00943CB5"/>
    <w:rsid w:val="00964647"/>
    <w:rsid w:val="00966425"/>
    <w:rsid w:val="00972609"/>
    <w:rsid w:val="009735F8"/>
    <w:rsid w:val="00974B76"/>
    <w:rsid w:val="00984E1B"/>
    <w:rsid w:val="009917EB"/>
    <w:rsid w:val="00991FF9"/>
    <w:rsid w:val="009A638F"/>
    <w:rsid w:val="009B424C"/>
    <w:rsid w:val="009C52B0"/>
    <w:rsid w:val="009C5667"/>
    <w:rsid w:val="009C5B59"/>
    <w:rsid w:val="009C7A11"/>
    <w:rsid w:val="009D34D4"/>
    <w:rsid w:val="009E0C99"/>
    <w:rsid w:val="009E426B"/>
    <w:rsid w:val="009E4B17"/>
    <w:rsid w:val="009E592F"/>
    <w:rsid w:val="00A42482"/>
    <w:rsid w:val="00A50664"/>
    <w:rsid w:val="00A53737"/>
    <w:rsid w:val="00A616DD"/>
    <w:rsid w:val="00A61B50"/>
    <w:rsid w:val="00A70894"/>
    <w:rsid w:val="00A77325"/>
    <w:rsid w:val="00A82FB7"/>
    <w:rsid w:val="00A848B3"/>
    <w:rsid w:val="00A853E4"/>
    <w:rsid w:val="00A85CEC"/>
    <w:rsid w:val="00A8714D"/>
    <w:rsid w:val="00A9205B"/>
    <w:rsid w:val="00A95239"/>
    <w:rsid w:val="00A97EFD"/>
    <w:rsid w:val="00AA0694"/>
    <w:rsid w:val="00AA382A"/>
    <w:rsid w:val="00AB289A"/>
    <w:rsid w:val="00AB4F70"/>
    <w:rsid w:val="00AB7677"/>
    <w:rsid w:val="00AC41B2"/>
    <w:rsid w:val="00AD020F"/>
    <w:rsid w:val="00AD3286"/>
    <w:rsid w:val="00AD4B05"/>
    <w:rsid w:val="00AE2190"/>
    <w:rsid w:val="00AE4525"/>
    <w:rsid w:val="00AE64C3"/>
    <w:rsid w:val="00AF1B3E"/>
    <w:rsid w:val="00B03245"/>
    <w:rsid w:val="00B1205E"/>
    <w:rsid w:val="00B23671"/>
    <w:rsid w:val="00B41F06"/>
    <w:rsid w:val="00B42F88"/>
    <w:rsid w:val="00B51BD3"/>
    <w:rsid w:val="00B67683"/>
    <w:rsid w:val="00B70F7C"/>
    <w:rsid w:val="00B8010E"/>
    <w:rsid w:val="00B90F46"/>
    <w:rsid w:val="00BA1D5C"/>
    <w:rsid w:val="00BA5588"/>
    <w:rsid w:val="00BA628F"/>
    <w:rsid w:val="00BA6946"/>
    <w:rsid w:val="00BB7F5F"/>
    <w:rsid w:val="00BC4261"/>
    <w:rsid w:val="00BD266B"/>
    <w:rsid w:val="00BD275D"/>
    <w:rsid w:val="00BD4319"/>
    <w:rsid w:val="00BE26B1"/>
    <w:rsid w:val="00BE4D03"/>
    <w:rsid w:val="00BE63FC"/>
    <w:rsid w:val="00BF4E46"/>
    <w:rsid w:val="00C02AF5"/>
    <w:rsid w:val="00C066BD"/>
    <w:rsid w:val="00C11811"/>
    <w:rsid w:val="00C15BEF"/>
    <w:rsid w:val="00C25DBB"/>
    <w:rsid w:val="00C26D8E"/>
    <w:rsid w:val="00C27CA0"/>
    <w:rsid w:val="00C3034A"/>
    <w:rsid w:val="00C31544"/>
    <w:rsid w:val="00C34688"/>
    <w:rsid w:val="00C40F21"/>
    <w:rsid w:val="00C44BA9"/>
    <w:rsid w:val="00C46F22"/>
    <w:rsid w:val="00C57326"/>
    <w:rsid w:val="00C60AE5"/>
    <w:rsid w:val="00C65CFE"/>
    <w:rsid w:val="00C84AFD"/>
    <w:rsid w:val="00C861BA"/>
    <w:rsid w:val="00C94E4B"/>
    <w:rsid w:val="00CA309C"/>
    <w:rsid w:val="00CB137F"/>
    <w:rsid w:val="00CB6F43"/>
    <w:rsid w:val="00CC1035"/>
    <w:rsid w:val="00CC14C5"/>
    <w:rsid w:val="00CC54E0"/>
    <w:rsid w:val="00CC7135"/>
    <w:rsid w:val="00CD5DC5"/>
    <w:rsid w:val="00CE1DA9"/>
    <w:rsid w:val="00CF3BE0"/>
    <w:rsid w:val="00CF7452"/>
    <w:rsid w:val="00D13773"/>
    <w:rsid w:val="00D17F66"/>
    <w:rsid w:val="00D21A1B"/>
    <w:rsid w:val="00D31F28"/>
    <w:rsid w:val="00D32003"/>
    <w:rsid w:val="00D45B52"/>
    <w:rsid w:val="00D53161"/>
    <w:rsid w:val="00D5763D"/>
    <w:rsid w:val="00D71C5E"/>
    <w:rsid w:val="00D73A76"/>
    <w:rsid w:val="00D76330"/>
    <w:rsid w:val="00D91F70"/>
    <w:rsid w:val="00D92F2C"/>
    <w:rsid w:val="00D94F9C"/>
    <w:rsid w:val="00DA3CFE"/>
    <w:rsid w:val="00DD1BBE"/>
    <w:rsid w:val="00DE12DA"/>
    <w:rsid w:val="00DF33B6"/>
    <w:rsid w:val="00DF359F"/>
    <w:rsid w:val="00E060D6"/>
    <w:rsid w:val="00E13FFE"/>
    <w:rsid w:val="00E15C16"/>
    <w:rsid w:val="00E34488"/>
    <w:rsid w:val="00E64284"/>
    <w:rsid w:val="00E64553"/>
    <w:rsid w:val="00E90411"/>
    <w:rsid w:val="00EA6317"/>
    <w:rsid w:val="00EA7520"/>
    <w:rsid w:val="00EB1C88"/>
    <w:rsid w:val="00EB483D"/>
    <w:rsid w:val="00EB49E4"/>
    <w:rsid w:val="00EB4C21"/>
    <w:rsid w:val="00EC062A"/>
    <w:rsid w:val="00EC293B"/>
    <w:rsid w:val="00EC4A70"/>
    <w:rsid w:val="00ED08E3"/>
    <w:rsid w:val="00ED53C7"/>
    <w:rsid w:val="00EE06A3"/>
    <w:rsid w:val="00EF0700"/>
    <w:rsid w:val="00EF41B7"/>
    <w:rsid w:val="00F039B5"/>
    <w:rsid w:val="00F22964"/>
    <w:rsid w:val="00F24280"/>
    <w:rsid w:val="00F30432"/>
    <w:rsid w:val="00F30B14"/>
    <w:rsid w:val="00F334E6"/>
    <w:rsid w:val="00F35C59"/>
    <w:rsid w:val="00F378C4"/>
    <w:rsid w:val="00F4109F"/>
    <w:rsid w:val="00F420B7"/>
    <w:rsid w:val="00F472C3"/>
    <w:rsid w:val="00F51F63"/>
    <w:rsid w:val="00F55E4C"/>
    <w:rsid w:val="00F861BC"/>
    <w:rsid w:val="00F871EE"/>
    <w:rsid w:val="00F95191"/>
    <w:rsid w:val="00FA0AF7"/>
    <w:rsid w:val="00FA2FCD"/>
    <w:rsid w:val="00FA662E"/>
    <w:rsid w:val="00FC469B"/>
    <w:rsid w:val="00FD0736"/>
    <w:rsid w:val="00FD0F0D"/>
    <w:rsid w:val="00FD3C27"/>
    <w:rsid w:val="00FD5125"/>
    <w:rsid w:val="00FD7AE3"/>
    <w:rsid w:val="0868A7C1"/>
    <w:rsid w:val="184F5FED"/>
    <w:rsid w:val="18DC255C"/>
    <w:rsid w:val="206DA41D"/>
    <w:rsid w:val="30F37725"/>
    <w:rsid w:val="41A30F33"/>
    <w:rsid w:val="448D5062"/>
    <w:rsid w:val="538B25B1"/>
    <w:rsid w:val="631EFD81"/>
    <w:rsid w:val="6CC0D130"/>
    <w:rsid w:val="75CE97CD"/>
    <w:rsid w:val="7AF4DC0B"/>
    <w:rsid w:val="7DA5C479"/>
    <w:rsid w:val="7F8191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8D5062"/>
  <w15:chartTrackingRefBased/>
  <w15:docId w15:val="{9D660A65-9BBB-4F10-87F6-3E15706A4A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F74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97EF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97EF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F74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CF7452"/>
    <w:pPr>
      <w:outlineLvl w:val="9"/>
    </w:pPr>
  </w:style>
  <w:style w:type="character" w:customStyle="1" w:styleId="Heading2Char">
    <w:name w:val="Heading 2 Char"/>
    <w:basedOn w:val="DefaultParagraphFont"/>
    <w:link w:val="Heading2"/>
    <w:uiPriority w:val="9"/>
    <w:rsid w:val="00A97EF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97EF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A97EF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97EF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97EFD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A97EFD"/>
    <w:rPr>
      <w:rFonts w:eastAsiaTheme="minorEastAsia"/>
      <w:color w:val="5A5A5A" w:themeColor="text1" w:themeTint="A5"/>
      <w:spacing w:val="15"/>
    </w:rPr>
  </w:style>
  <w:style w:type="paragraph" w:styleId="TOC2">
    <w:name w:val="toc 2"/>
    <w:basedOn w:val="Normal"/>
    <w:next w:val="Normal"/>
    <w:autoRedefine/>
    <w:uiPriority w:val="39"/>
    <w:unhideWhenUsed/>
    <w:rsid w:val="00964647"/>
    <w:pPr>
      <w:spacing w:after="100"/>
      <w:ind w:left="220"/>
    </w:pPr>
    <w:rPr>
      <w:rFonts w:eastAsiaTheme="minorEastAsia" w:cs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964647"/>
    <w:pPr>
      <w:spacing w:after="100"/>
    </w:pPr>
    <w:rPr>
      <w:rFonts w:eastAsiaTheme="minorEastAsia" w:cs="Times New Roman"/>
    </w:rPr>
  </w:style>
  <w:style w:type="paragraph" w:styleId="TOC3">
    <w:name w:val="toc 3"/>
    <w:basedOn w:val="Normal"/>
    <w:next w:val="Normal"/>
    <w:autoRedefine/>
    <w:uiPriority w:val="39"/>
    <w:unhideWhenUsed/>
    <w:rsid w:val="00964647"/>
    <w:pPr>
      <w:spacing w:after="100"/>
      <w:ind w:left="440"/>
    </w:pPr>
    <w:rPr>
      <w:rFonts w:eastAsiaTheme="minorEastAsia" w:cs="Times New Roman"/>
    </w:rPr>
  </w:style>
  <w:style w:type="character" w:styleId="Hyperlink">
    <w:name w:val="Hyperlink"/>
    <w:basedOn w:val="DefaultParagraphFont"/>
    <w:uiPriority w:val="99"/>
    <w:unhideWhenUsed/>
    <w:rsid w:val="006A3675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0707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E1DA9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4A5785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D183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D1838"/>
  </w:style>
  <w:style w:type="paragraph" w:styleId="Footer">
    <w:name w:val="footer"/>
    <w:basedOn w:val="Normal"/>
    <w:link w:val="FooterChar"/>
    <w:uiPriority w:val="99"/>
    <w:unhideWhenUsed/>
    <w:rsid w:val="008D183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D1838"/>
  </w:style>
  <w:style w:type="character" w:styleId="UnresolvedMention">
    <w:name w:val="Unresolved Mention"/>
    <w:basedOn w:val="DefaultParagraphFont"/>
    <w:uiPriority w:val="99"/>
    <w:semiHidden/>
    <w:unhideWhenUsed/>
    <w:rsid w:val="003F1A9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jpeg"/><Relationship Id="rId18" Type="http://schemas.openxmlformats.org/officeDocument/2006/relationships/image" Target="media/image7.jpeg"/><Relationship Id="rId26" Type="http://schemas.openxmlformats.org/officeDocument/2006/relationships/hyperlink" Target="https://iconscout.com/icons/edit" TargetMode="External"/><Relationship Id="rId3" Type="http://schemas.openxmlformats.org/officeDocument/2006/relationships/customXml" Target="../customXml/item3.xml"/><Relationship Id="rId21" Type="http://schemas.openxmlformats.org/officeDocument/2006/relationships/image" Target="media/image6.png"/><Relationship Id="rId34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image" Target="media/image6.jpeg"/><Relationship Id="rId25" Type="http://schemas.openxmlformats.org/officeDocument/2006/relationships/hyperlink" Target="https://nilsmeijer.itch.io/cmgtwitch" TargetMode="External"/><Relationship Id="rId33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5.jpeg"/><Relationship Id="rId20" Type="http://schemas.openxmlformats.org/officeDocument/2006/relationships/image" Target="media/image9.jpeg"/><Relationship Id="rId29" Type="http://schemas.openxmlformats.org/officeDocument/2006/relationships/hyperlink" Target="https://www.fontmirror.com/linotte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dribbble.com/tags/stylesheet" TargetMode="External"/><Relationship Id="rId24" Type="http://schemas.openxmlformats.org/officeDocument/2006/relationships/hyperlink" Target="https://nilsmeijer349496.invisionapp.com/prototype/ckx6h0c6i006f2i01nyt943nw/play" TargetMode="External"/><Relationship Id="rId32" Type="http://schemas.openxmlformats.org/officeDocument/2006/relationships/hyperlink" Target="https://github.com/ngmeijer/Advanced-UI-UX/tree/main/Prototypes/CMGTwitch/Assets/Scripts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4.jpeg"/><Relationship Id="rId23" Type="http://schemas.openxmlformats.org/officeDocument/2006/relationships/hyperlink" Target="https://nilsmeijer349496.invisionapp.com/prototype/ckylo3ts3000n2y01lx5rv3gx/play" TargetMode="External"/><Relationship Id="rId28" Type="http://schemas.openxmlformats.org/officeDocument/2006/relationships/hyperlink" Target="http://www.freelogodesign.org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8.jpeg"/><Relationship Id="rId31" Type="http://schemas.openxmlformats.org/officeDocument/2006/relationships/hyperlink" Target="https://www.patreon.com/posts/54505463?s=yt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jpeg"/><Relationship Id="rId22" Type="http://schemas.openxmlformats.org/officeDocument/2006/relationships/image" Target="media/image7.png"/><Relationship Id="rId27" Type="http://schemas.openxmlformats.org/officeDocument/2006/relationships/hyperlink" Target="https://iconscout.com/icon/person-1767893" TargetMode="External"/><Relationship Id="rId30" Type="http://schemas.openxmlformats.org/officeDocument/2006/relationships/hyperlink" Target="https://fonts.google.com/specimen/Poppins" TargetMode="External"/><Relationship Id="rId8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6664f9864b54a78bdf9e6230de1c78b xmlns="6c73e52c-07d4-4617-ab67-464747257e8d">
      <Terms xmlns="http://schemas.microsoft.com/office/infopath/2007/PartnerControls"/>
    </c6664f9864b54a78bdf9e6230de1c78b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94690D6A57C3C4B8650464765815F1C" ma:contentTypeVersion="15" ma:contentTypeDescription="Create a new document." ma:contentTypeScope="" ma:versionID="3f5c71644b5fc62e44f2097556036616">
  <xsd:schema xmlns:xsd="http://www.w3.org/2001/XMLSchema" xmlns:xs="http://www.w3.org/2001/XMLSchema" xmlns:p="http://schemas.microsoft.com/office/2006/metadata/properties" xmlns:ns2="45f6ce90-ba85-4ef2-b43f-c64448cd95eb" xmlns:ns3="c7549584-aa9c-449c-abfe-2ca02f3a7188" xmlns:ns4="6c73e52c-07d4-4617-ab67-464747257e8d" xmlns:ns5="ab37b2fe-4f81-426e-b942-40459dbac68c" targetNamespace="http://schemas.microsoft.com/office/2006/metadata/properties" ma:root="true" ma:fieldsID="d8e82e29efa6d92abd861d02994731ee" ns2:_="" ns3:_="" ns4:_="" ns5:_="">
    <xsd:import namespace="45f6ce90-ba85-4ef2-b43f-c64448cd95eb"/>
    <xsd:import namespace="c7549584-aa9c-449c-abfe-2ca02f3a7188"/>
    <xsd:import namespace="6c73e52c-07d4-4617-ab67-464747257e8d"/>
    <xsd:import namespace="ab37b2fe-4f81-426e-b942-40459dbac68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4:c6664f9864b54a78bdf9e6230de1c78b" minOccurs="0"/>
                <xsd:element ref="ns5:MediaServiceMetadata" minOccurs="0"/>
                <xsd:element ref="ns5:MediaServiceFastMetadata" minOccurs="0"/>
                <xsd:element ref="ns5:MediaServiceDateTaken" minOccurs="0"/>
                <xsd:element ref="ns5:MediaServiceAutoTags" minOccurs="0"/>
                <xsd:element ref="ns5:MediaServiceGenerationTime" minOccurs="0"/>
                <xsd:element ref="ns5:MediaServiceEventHashCode" minOccurs="0"/>
                <xsd:element ref="ns5:MediaServiceOCR" minOccurs="0"/>
                <xsd:element ref="ns5:MediaServiceLocation" minOccurs="0"/>
                <xsd:element ref="ns3:SharedWithDetails" minOccurs="0"/>
                <xsd:element ref="ns5:MediaServiceAutoKeyPoints" minOccurs="0"/>
                <xsd:element ref="ns5:MediaServiceKeyPoints" minOccurs="0"/>
                <xsd:element ref="ns5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f6ce90-ba85-4ef2-b43f-c64448cd95e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Gedeeld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549584-aa9c-449c-abfe-2ca02f3a7188" elementFormDefault="qualified">
    <xsd:import namespace="http://schemas.microsoft.com/office/2006/documentManagement/types"/>
    <xsd:import namespace="http://schemas.microsoft.com/office/infopath/2007/PartnerControls"/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73e52c-07d4-4617-ab67-464747257e8d" elementFormDefault="qualified">
    <xsd:import namespace="http://schemas.microsoft.com/office/2006/documentManagement/types"/>
    <xsd:import namespace="http://schemas.microsoft.com/office/infopath/2007/PartnerControls"/>
    <xsd:element name="c6664f9864b54a78bdf9e6230de1c78b" ma:index="10" nillable="true" ma:taxonomy="true" ma:internalName="c6664f9864b54a78bdf9e6230de1c78b" ma:taxonomyFieldName="Saxion_Organisatie" ma:displayName="Organisatie" ma:fieldId="{c6664f98-64b5-4a78-bdf9-e6230de1c78b}" ma:sspId="ea23b583-fc58-4aef-a739-6987dbfb3358" ma:termSetId="f5ce510c-de11-4010-8708-f2f2dfd0e37c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37b2fe-4f81-426e-b942-40459dbac68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A5FD474-3C2F-4FC6-AB4F-1AE4ED2581D8}">
  <ds:schemaRefs>
    <ds:schemaRef ds:uri="http://schemas.microsoft.com/office/2006/metadata/properties"/>
    <ds:schemaRef ds:uri="http://schemas.microsoft.com/office/infopath/2007/PartnerControls"/>
    <ds:schemaRef ds:uri="6c73e52c-07d4-4617-ab67-464747257e8d"/>
  </ds:schemaRefs>
</ds:datastoreItem>
</file>

<file path=customXml/itemProps2.xml><?xml version="1.0" encoding="utf-8"?>
<ds:datastoreItem xmlns:ds="http://schemas.openxmlformats.org/officeDocument/2006/customXml" ds:itemID="{B4F1C5BA-9E7D-4462-A7F2-E4E041E93E6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542C8E6-C97A-4977-8711-6EDAB461F86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1DAB187-0676-4812-A9E5-1EDFC3E277E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f6ce90-ba85-4ef2-b43f-c64448cd95eb"/>
    <ds:schemaRef ds:uri="c7549584-aa9c-449c-abfe-2ca02f3a7188"/>
    <ds:schemaRef ds:uri="6c73e52c-07d4-4617-ab67-464747257e8d"/>
    <ds:schemaRef ds:uri="ab37b2fe-4f81-426e-b942-40459dbac6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4</TotalTime>
  <Pages>7</Pages>
  <Words>1054</Words>
  <Characters>6008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jandro Moreno Celleri</dc:creator>
  <cp:keywords/>
  <dc:description/>
  <cp:lastModifiedBy>Nils Meijer</cp:lastModifiedBy>
  <cp:revision>597</cp:revision>
  <cp:lastPrinted>2022-01-25T13:33:00Z</cp:lastPrinted>
  <dcterms:created xsi:type="dcterms:W3CDTF">2021-12-02T21:50:00Z</dcterms:created>
  <dcterms:modified xsi:type="dcterms:W3CDTF">2022-01-25T16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94690D6A57C3C4B8650464765815F1C</vt:lpwstr>
  </property>
  <property fmtid="{D5CDD505-2E9C-101B-9397-08002B2CF9AE}" pid="3" name="Saxion_Organisatie">
    <vt:lpwstr/>
  </property>
</Properties>
</file>